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771DB7" w14:textId="20C5FE24" w:rsidR="00BE4E87" w:rsidRDefault="00F347AF" w:rsidP="00C93EF5">
      <w:pPr>
        <w:pStyle w:val="Heading1"/>
        <w:jc w:val="center"/>
        <w:rPr>
          <w:color w:val="auto"/>
        </w:rPr>
      </w:pPr>
      <w:r>
        <w:rPr>
          <w:color w:val="auto"/>
        </w:rPr>
        <w:t xml:space="preserve">Dr. </w:t>
      </w:r>
      <w:r w:rsidR="00C93EF5" w:rsidRPr="00C93EF5">
        <w:rPr>
          <w:color w:val="auto"/>
        </w:rPr>
        <w:t>Joshua T. Horton</w:t>
      </w:r>
    </w:p>
    <w:p w14:paraId="74BBB850" w14:textId="77777777" w:rsidR="00C93EF5" w:rsidRDefault="00C93EF5" w:rsidP="00C93EF5"/>
    <w:p w14:paraId="1D9FB5E9" w14:textId="77777777" w:rsidR="00943AD6" w:rsidRPr="008939D5" w:rsidRDefault="00943AD6" w:rsidP="00C93EF5">
      <w:r w:rsidRPr="008939D5">
        <w:t>Tempe, AZ 85281</w:t>
      </w:r>
    </w:p>
    <w:p w14:paraId="1312656B" w14:textId="77777777" w:rsidR="00C93EF5" w:rsidRPr="008939D5" w:rsidRDefault="00C93EF5" w:rsidP="00C93EF5">
      <w:r w:rsidRPr="008939D5">
        <w:t>(417)499-4611</w:t>
      </w:r>
    </w:p>
    <w:p w14:paraId="43C96F12" w14:textId="77777777" w:rsidR="00C93EF5" w:rsidRPr="008939D5" w:rsidRDefault="00000000" w:rsidP="00C93EF5">
      <w:hyperlink r:id="rId6" w:history="1">
        <w:r w:rsidR="00943AD6" w:rsidRPr="008939D5">
          <w:rPr>
            <w:rStyle w:val="Hyperlink"/>
          </w:rPr>
          <w:t>jthorto2@asu.edu</w:t>
        </w:r>
      </w:hyperlink>
    </w:p>
    <w:p w14:paraId="21B6DE08" w14:textId="77777777" w:rsidR="009201BC" w:rsidRPr="008939D5" w:rsidRDefault="009201BC" w:rsidP="00C93EF5"/>
    <w:p w14:paraId="7F70A03C" w14:textId="77777777" w:rsidR="009201BC" w:rsidRPr="00C42B1A" w:rsidRDefault="009201BC" w:rsidP="006C1E6C">
      <w:pPr>
        <w:spacing w:line="276" w:lineRule="auto"/>
        <w:rPr>
          <w:b/>
          <w:u w:val="single"/>
        </w:rPr>
      </w:pPr>
      <w:r w:rsidRPr="00C42B1A">
        <w:rPr>
          <w:b/>
          <w:u w:val="single"/>
        </w:rPr>
        <w:t>Education</w:t>
      </w:r>
    </w:p>
    <w:p w14:paraId="6EAA6ADA" w14:textId="0C9D368F" w:rsidR="00CA411B" w:rsidRPr="00ED7378" w:rsidRDefault="00CA411B" w:rsidP="006C1E6C">
      <w:pPr>
        <w:spacing w:line="276" w:lineRule="auto"/>
        <w:rPr>
          <w:b/>
          <w:bCs/>
        </w:rPr>
      </w:pPr>
      <w:r w:rsidRPr="00ED7378">
        <w:rPr>
          <w:b/>
          <w:bCs/>
        </w:rPr>
        <w:t>PhD in English with a concentration in American Literature</w:t>
      </w:r>
      <w:r w:rsidR="00573E3C">
        <w:rPr>
          <w:b/>
          <w:bCs/>
        </w:rPr>
        <w:t xml:space="preserve"> and </w:t>
      </w:r>
      <w:r w:rsidR="00F347AF">
        <w:rPr>
          <w:b/>
          <w:bCs/>
        </w:rPr>
        <w:t>Critical Theory</w:t>
      </w:r>
    </w:p>
    <w:p w14:paraId="7877E710" w14:textId="4BB99F79" w:rsidR="00CA411B" w:rsidRDefault="00CA411B" w:rsidP="006C1E6C">
      <w:pPr>
        <w:spacing w:line="276" w:lineRule="auto"/>
      </w:pPr>
      <w:r>
        <w:t xml:space="preserve">Arizona State University, </w:t>
      </w:r>
      <w:r w:rsidR="00ED7378">
        <w:t xml:space="preserve">Tempe, </w:t>
      </w:r>
      <w:r>
        <w:t>AZ</w:t>
      </w:r>
      <w:r w:rsidR="002A48D8">
        <w:t>,</w:t>
      </w:r>
      <w:r>
        <w:t xml:space="preserve"> </w:t>
      </w:r>
      <w:r w:rsidR="00F347AF">
        <w:t>April 8</w:t>
      </w:r>
      <w:proofErr w:type="gramStart"/>
      <w:r w:rsidR="001C64B2">
        <w:t xml:space="preserve"> </w:t>
      </w:r>
      <w:r>
        <w:t>202</w:t>
      </w:r>
      <w:r w:rsidR="00A36BA4">
        <w:t>4</w:t>
      </w:r>
      <w:proofErr w:type="gramEnd"/>
    </w:p>
    <w:p w14:paraId="2AD83677" w14:textId="7CF06289" w:rsidR="00CA411B" w:rsidRDefault="00CA411B" w:rsidP="006C1E6C">
      <w:pPr>
        <w:spacing w:line="276" w:lineRule="auto"/>
      </w:pPr>
      <w:r>
        <w:t xml:space="preserve">Dissertation: </w:t>
      </w:r>
      <w:r w:rsidR="007555A7">
        <w:t>“</w:t>
      </w:r>
      <w:r w:rsidR="00B31166">
        <w:t>’</w:t>
      </w:r>
      <w:r w:rsidR="007555A7">
        <w:t xml:space="preserve">I’m a </w:t>
      </w:r>
      <w:r w:rsidR="002A48D8">
        <w:t>L</w:t>
      </w:r>
      <w:r w:rsidR="007555A7">
        <w:t xml:space="preserve">exicon </w:t>
      </w:r>
      <w:r w:rsidR="002A48D8">
        <w:t>D</w:t>
      </w:r>
      <w:r w:rsidR="007555A7">
        <w:t>evil</w:t>
      </w:r>
      <w:r w:rsidR="00B31166">
        <w:t>’</w:t>
      </w:r>
      <w:r w:rsidR="007555A7">
        <w:t>: Punk Parapublics, Publishing, and Other Disruptions</w:t>
      </w:r>
      <w:r w:rsidR="00B31166">
        <w:t>”</w:t>
      </w:r>
    </w:p>
    <w:p w14:paraId="01B792EB" w14:textId="3F443BCA" w:rsidR="00CA411B" w:rsidRDefault="00CA411B" w:rsidP="006C1E6C">
      <w:pPr>
        <w:spacing w:line="276" w:lineRule="auto"/>
      </w:pPr>
      <w:r>
        <w:t>Committee: Elizabeth Horan and Dan Gilfillan, Co-Chairs; Christine Holbo</w:t>
      </w:r>
      <w:r w:rsidR="001C64B2">
        <w:t>, Reader</w:t>
      </w:r>
    </w:p>
    <w:p w14:paraId="77D46F1D" w14:textId="77777777" w:rsidR="00943AD6" w:rsidRPr="008939D5" w:rsidRDefault="00943AD6" w:rsidP="006C1E6C">
      <w:pPr>
        <w:spacing w:line="276" w:lineRule="auto"/>
      </w:pPr>
    </w:p>
    <w:p w14:paraId="41697637" w14:textId="318440F5" w:rsidR="009201BC" w:rsidRPr="00ED7378" w:rsidRDefault="00A52690" w:rsidP="006C1E6C">
      <w:pPr>
        <w:spacing w:line="276" w:lineRule="auto"/>
        <w:rPr>
          <w:b/>
          <w:bCs/>
        </w:rPr>
      </w:pPr>
      <w:r w:rsidRPr="00ED7378">
        <w:rPr>
          <w:b/>
          <w:bCs/>
        </w:rPr>
        <w:t>MA</w:t>
      </w:r>
      <w:r w:rsidR="00ED7378" w:rsidRPr="00ED7378">
        <w:rPr>
          <w:b/>
          <w:bCs/>
        </w:rPr>
        <w:t xml:space="preserve"> in</w:t>
      </w:r>
      <w:r w:rsidRPr="00ED7378">
        <w:rPr>
          <w:b/>
          <w:bCs/>
        </w:rPr>
        <w:t xml:space="preserve"> English Literature </w:t>
      </w:r>
    </w:p>
    <w:p w14:paraId="46BD5B10" w14:textId="2D0DF14C" w:rsidR="00ED7378" w:rsidRPr="008939D5" w:rsidRDefault="00ED7378" w:rsidP="006C1E6C">
      <w:pPr>
        <w:spacing w:line="276" w:lineRule="auto"/>
      </w:pPr>
      <w:r>
        <w:t>Pittsburg State University, Pittsburg KS</w:t>
      </w:r>
      <w:r w:rsidR="002A48D8">
        <w:t>,</w:t>
      </w:r>
      <w:r>
        <w:t xml:space="preserve"> (May 2018)</w:t>
      </w:r>
    </w:p>
    <w:p w14:paraId="05E8FDFE" w14:textId="77777777" w:rsidR="008829BC" w:rsidRPr="008939D5" w:rsidRDefault="008829BC" w:rsidP="006C1E6C">
      <w:pPr>
        <w:spacing w:line="276" w:lineRule="auto"/>
      </w:pPr>
    </w:p>
    <w:p w14:paraId="1AF56808" w14:textId="1C09B390" w:rsidR="00ED7378" w:rsidRPr="00ED7378" w:rsidRDefault="00ED7378" w:rsidP="006C1E6C">
      <w:pPr>
        <w:spacing w:line="276" w:lineRule="auto"/>
        <w:rPr>
          <w:b/>
          <w:bCs/>
        </w:rPr>
      </w:pPr>
      <w:r>
        <w:rPr>
          <w:b/>
          <w:bCs/>
        </w:rPr>
        <w:t>BA in English Literature</w:t>
      </w:r>
    </w:p>
    <w:p w14:paraId="56649CDD" w14:textId="1A11C59F" w:rsidR="008829BC" w:rsidRPr="008939D5" w:rsidRDefault="008829BC" w:rsidP="006C1E6C">
      <w:pPr>
        <w:spacing w:line="276" w:lineRule="auto"/>
      </w:pPr>
      <w:r w:rsidRPr="008939D5">
        <w:t>Missouri Southern State University, Joplin, MO</w:t>
      </w:r>
      <w:r w:rsidR="00ED7378">
        <w:t xml:space="preserve"> (December 2015)</w:t>
      </w:r>
    </w:p>
    <w:p w14:paraId="6CE2AED6" w14:textId="36D72CEB" w:rsidR="008829BC" w:rsidRDefault="00ED7378" w:rsidP="006C1E6C">
      <w:pPr>
        <w:spacing w:line="276" w:lineRule="auto"/>
      </w:pPr>
      <w:r>
        <w:t>Major</w:t>
      </w:r>
      <w:r w:rsidR="008829BC" w:rsidRPr="008939D5">
        <w:t xml:space="preserve">, English; Minor: Spanish </w:t>
      </w:r>
    </w:p>
    <w:p w14:paraId="4F2EAA91" w14:textId="4C524DD3" w:rsidR="00CA411B" w:rsidRDefault="00CA411B" w:rsidP="006C1E6C">
      <w:pPr>
        <w:spacing w:line="276" w:lineRule="auto"/>
      </w:pPr>
    </w:p>
    <w:p w14:paraId="0C8066A1" w14:textId="15287726" w:rsidR="00CA411B" w:rsidRPr="00C42B1A" w:rsidRDefault="00CA411B" w:rsidP="006C1E6C">
      <w:pPr>
        <w:spacing w:line="276" w:lineRule="auto"/>
        <w:rPr>
          <w:b/>
          <w:bCs/>
          <w:u w:val="single"/>
        </w:rPr>
      </w:pPr>
      <w:r w:rsidRPr="00C42B1A">
        <w:rPr>
          <w:b/>
          <w:bCs/>
          <w:u w:val="single"/>
        </w:rPr>
        <w:t>Academic Posts</w:t>
      </w:r>
    </w:p>
    <w:p w14:paraId="4C6FB988" w14:textId="1BE08018" w:rsidR="00CA411B" w:rsidRDefault="00ED7378" w:rsidP="006C1E6C">
      <w:pPr>
        <w:spacing w:line="276" w:lineRule="auto"/>
      </w:pPr>
      <w:r>
        <w:rPr>
          <w:b/>
          <w:bCs/>
        </w:rPr>
        <w:t xml:space="preserve">Teaching Associate of English, </w:t>
      </w:r>
      <w:r>
        <w:t>Fall 2018-S</w:t>
      </w:r>
      <w:r w:rsidR="007555A7">
        <w:t>pring</w:t>
      </w:r>
      <w:r>
        <w:t xml:space="preserve"> 2023</w:t>
      </w:r>
    </w:p>
    <w:p w14:paraId="217B88DA" w14:textId="4D8F9D0F" w:rsidR="00ED7378" w:rsidRDefault="00ED7378" w:rsidP="006C1E6C">
      <w:pPr>
        <w:spacing w:line="276" w:lineRule="auto"/>
      </w:pPr>
      <w:r>
        <w:t>Arizona State University</w:t>
      </w:r>
      <w:r w:rsidR="00C42B1A">
        <w:t>, Tempe, AZ</w:t>
      </w:r>
    </w:p>
    <w:p w14:paraId="1989151B" w14:textId="3AFB5951" w:rsidR="00C42B1A" w:rsidRDefault="00C42B1A" w:rsidP="006C1E6C">
      <w:pPr>
        <w:spacing w:line="276" w:lineRule="auto"/>
      </w:pPr>
    </w:p>
    <w:p w14:paraId="579E4E38" w14:textId="7FE96ADB" w:rsidR="00C42B1A" w:rsidRDefault="00C42B1A" w:rsidP="006C1E6C">
      <w:pPr>
        <w:spacing w:line="276" w:lineRule="auto"/>
      </w:pPr>
      <w:r>
        <w:rPr>
          <w:b/>
          <w:bCs/>
        </w:rPr>
        <w:t xml:space="preserve">Faculty Associate of English, </w:t>
      </w:r>
      <w:r>
        <w:t>Summer 2020-Summer 202</w:t>
      </w:r>
      <w:r w:rsidR="007555A7">
        <w:t>3</w:t>
      </w:r>
    </w:p>
    <w:p w14:paraId="28C73873" w14:textId="585724DD" w:rsidR="00C42B1A" w:rsidRDefault="00C42B1A" w:rsidP="006C1E6C">
      <w:pPr>
        <w:spacing w:line="276" w:lineRule="auto"/>
      </w:pPr>
      <w:r>
        <w:t>Arizona State University, Tempe, AZ</w:t>
      </w:r>
    </w:p>
    <w:p w14:paraId="222E0F6C" w14:textId="5C12739B" w:rsidR="00C42B1A" w:rsidRDefault="00C42B1A" w:rsidP="006C1E6C">
      <w:pPr>
        <w:spacing w:line="276" w:lineRule="auto"/>
      </w:pPr>
    </w:p>
    <w:p w14:paraId="4AE9E530" w14:textId="2B5D3225" w:rsidR="00C42B1A" w:rsidRDefault="00C42B1A" w:rsidP="006C1E6C">
      <w:pPr>
        <w:spacing w:line="276" w:lineRule="auto"/>
      </w:pPr>
      <w:r>
        <w:rPr>
          <w:b/>
          <w:bCs/>
        </w:rPr>
        <w:t xml:space="preserve">Graduate Teaching Assistant, </w:t>
      </w:r>
      <w:r>
        <w:t xml:space="preserve">Fall 2016-Spring </w:t>
      </w:r>
      <w:r w:rsidR="0028393A">
        <w:t>2</w:t>
      </w:r>
      <w:r>
        <w:t>018</w:t>
      </w:r>
    </w:p>
    <w:p w14:paraId="0DD05F54" w14:textId="704B87D3" w:rsidR="00C42B1A" w:rsidRPr="00C42B1A" w:rsidRDefault="00C42B1A" w:rsidP="006C1E6C">
      <w:pPr>
        <w:spacing w:line="276" w:lineRule="auto"/>
      </w:pPr>
      <w:r>
        <w:t>Pittsburg State University, Pittsburg, KS</w:t>
      </w:r>
    </w:p>
    <w:p w14:paraId="4F5A3ECD" w14:textId="77777777" w:rsidR="008829BC" w:rsidRPr="008939D5" w:rsidRDefault="008829BC" w:rsidP="006C1E6C">
      <w:pPr>
        <w:spacing w:line="276" w:lineRule="auto"/>
      </w:pPr>
    </w:p>
    <w:p w14:paraId="09F19CAE" w14:textId="15146D85" w:rsidR="00607066" w:rsidRPr="00C42B1A" w:rsidRDefault="008829BC" w:rsidP="006C1E6C">
      <w:pPr>
        <w:spacing w:line="276" w:lineRule="auto"/>
        <w:rPr>
          <w:b/>
          <w:u w:val="single"/>
        </w:rPr>
      </w:pPr>
      <w:r w:rsidRPr="00C42B1A">
        <w:rPr>
          <w:b/>
          <w:u w:val="single"/>
        </w:rPr>
        <w:t>Publications</w:t>
      </w:r>
    </w:p>
    <w:p w14:paraId="07A4606D" w14:textId="5E5D689C" w:rsidR="0088179C" w:rsidRPr="008939D5" w:rsidRDefault="0088179C" w:rsidP="001C64B2">
      <w:pPr>
        <w:spacing w:line="276" w:lineRule="auto"/>
        <w:ind w:left="720" w:hanging="720"/>
      </w:pPr>
      <w:r w:rsidRPr="008939D5">
        <w:t xml:space="preserve">“’O’s for Oblivion’: Ephemeral Bibelots and Trans* Subcultural Production” </w:t>
      </w:r>
      <w:r w:rsidRPr="008939D5">
        <w:rPr>
          <w:i/>
          <w:iCs/>
        </w:rPr>
        <w:t xml:space="preserve">The Journal of </w:t>
      </w:r>
      <w:r w:rsidR="001C64B2">
        <w:rPr>
          <w:i/>
          <w:iCs/>
        </w:rPr>
        <w:t xml:space="preserve">      </w:t>
      </w:r>
      <w:r w:rsidRPr="008939D5">
        <w:rPr>
          <w:i/>
          <w:iCs/>
        </w:rPr>
        <w:t>American Culture</w:t>
      </w:r>
      <w:r w:rsidR="001C64B2">
        <w:rPr>
          <w:i/>
          <w:iCs/>
        </w:rPr>
        <w:t xml:space="preserve">, </w:t>
      </w:r>
      <w:r w:rsidR="001C64B2">
        <w:t xml:space="preserve">vol. 44 no. </w:t>
      </w:r>
      <w:proofErr w:type="gramStart"/>
      <w:r w:rsidR="001C64B2">
        <w:t xml:space="preserve">4, </w:t>
      </w:r>
      <w:r w:rsidRPr="008939D5">
        <w:t xml:space="preserve"> December</w:t>
      </w:r>
      <w:proofErr w:type="gramEnd"/>
      <w:r w:rsidRPr="008939D5">
        <w:t xml:space="preserve"> 2021</w:t>
      </w:r>
      <w:r w:rsidR="001C64B2">
        <w:t>, pp. 278-290.</w:t>
      </w:r>
    </w:p>
    <w:p w14:paraId="0B063177" w14:textId="77777777" w:rsidR="0088179C" w:rsidRPr="008939D5" w:rsidRDefault="0088179C" w:rsidP="006C1E6C">
      <w:pPr>
        <w:spacing w:line="276" w:lineRule="auto"/>
      </w:pPr>
    </w:p>
    <w:p w14:paraId="1C32F919" w14:textId="77777777" w:rsidR="008829BC" w:rsidRPr="008939D5" w:rsidRDefault="008829BC" w:rsidP="006C1E6C">
      <w:pPr>
        <w:spacing w:line="276" w:lineRule="auto"/>
      </w:pPr>
      <w:r w:rsidRPr="008939D5">
        <w:t xml:space="preserve">“Panic on the Streets of London: Masculine Identity and Homosexual Panic in </w:t>
      </w:r>
    </w:p>
    <w:p w14:paraId="512B4086" w14:textId="65B4C8C2" w:rsidR="007D28A0" w:rsidRDefault="008829BC" w:rsidP="007F0B54">
      <w:pPr>
        <w:spacing w:line="276" w:lineRule="auto"/>
        <w:ind w:left="720"/>
      </w:pPr>
      <w:r w:rsidRPr="008939D5">
        <w:t xml:space="preserve">Neil Gaiman’s ‘How to Talk to Girls at Parties’” </w:t>
      </w:r>
      <w:r w:rsidRPr="008939D5">
        <w:rPr>
          <w:i/>
        </w:rPr>
        <w:t>The Midwest Quarterly</w:t>
      </w:r>
      <w:r w:rsidR="007F0B54">
        <w:rPr>
          <w:i/>
        </w:rPr>
        <w:t xml:space="preserve">, </w:t>
      </w:r>
      <w:r w:rsidR="007F0B54">
        <w:rPr>
          <w:iCs/>
        </w:rPr>
        <w:t xml:space="preserve">vol. 59 no. 2, </w:t>
      </w:r>
      <w:r w:rsidRPr="008939D5">
        <w:t>January 2018</w:t>
      </w:r>
      <w:r w:rsidR="007F0B54">
        <w:t>, pp. 217-231.</w:t>
      </w:r>
    </w:p>
    <w:p w14:paraId="6F2C645B" w14:textId="77777777" w:rsidR="00E54C34" w:rsidRDefault="00E54C34" w:rsidP="007F0B54">
      <w:pPr>
        <w:spacing w:line="276" w:lineRule="auto"/>
        <w:ind w:left="720"/>
      </w:pPr>
    </w:p>
    <w:p w14:paraId="703EA479" w14:textId="7EA65429" w:rsidR="00E54C34" w:rsidRPr="008939D5" w:rsidRDefault="00E54C34" w:rsidP="00E54C34">
      <w:pPr>
        <w:spacing w:line="276" w:lineRule="auto"/>
        <w:ind w:left="720" w:hanging="720"/>
      </w:pPr>
      <w:r>
        <w:t>“’In her hips, there’s revolution’: Kathy Acker’s Post-Situationist Punk Avant-Garde” (In Review)</w:t>
      </w:r>
    </w:p>
    <w:p w14:paraId="72B07344" w14:textId="77777777" w:rsidR="008829BC" w:rsidRPr="008939D5" w:rsidRDefault="008829BC" w:rsidP="006C1E6C">
      <w:pPr>
        <w:spacing w:line="276" w:lineRule="auto"/>
      </w:pPr>
    </w:p>
    <w:p w14:paraId="1A91BEA1" w14:textId="77777777" w:rsidR="00E54C34" w:rsidRDefault="00E54C34" w:rsidP="00E54C34">
      <w:pPr>
        <w:spacing w:line="276" w:lineRule="auto"/>
        <w:rPr>
          <w:b/>
          <w:u w:val="single"/>
        </w:rPr>
      </w:pPr>
    </w:p>
    <w:p w14:paraId="280E5997" w14:textId="77777777" w:rsidR="00E54C34" w:rsidRDefault="00E54C34" w:rsidP="00E54C34">
      <w:pPr>
        <w:spacing w:line="276" w:lineRule="auto"/>
        <w:rPr>
          <w:b/>
          <w:u w:val="single"/>
        </w:rPr>
      </w:pPr>
    </w:p>
    <w:p w14:paraId="2D422FC9" w14:textId="77777777" w:rsidR="00E54C34" w:rsidRDefault="00E54C34" w:rsidP="00E54C34">
      <w:pPr>
        <w:spacing w:line="276" w:lineRule="auto"/>
        <w:rPr>
          <w:b/>
          <w:u w:val="single"/>
        </w:rPr>
      </w:pPr>
    </w:p>
    <w:p w14:paraId="5B9E0061" w14:textId="498FD098" w:rsidR="00E54C34" w:rsidRDefault="008829BC" w:rsidP="00E54C34">
      <w:pPr>
        <w:spacing w:line="276" w:lineRule="auto"/>
        <w:rPr>
          <w:b/>
          <w:u w:val="single"/>
        </w:rPr>
      </w:pPr>
      <w:r w:rsidRPr="00C42B1A">
        <w:rPr>
          <w:b/>
          <w:u w:val="single"/>
        </w:rPr>
        <w:lastRenderedPageBreak/>
        <w:t xml:space="preserve">Conference </w:t>
      </w:r>
      <w:r w:rsidR="000C67B1">
        <w:rPr>
          <w:b/>
          <w:u w:val="single"/>
        </w:rPr>
        <w:t xml:space="preserve">Papers and </w:t>
      </w:r>
      <w:r w:rsidRPr="00C42B1A">
        <w:rPr>
          <w:b/>
          <w:u w:val="single"/>
        </w:rPr>
        <w:t>P</w:t>
      </w:r>
      <w:r w:rsidR="00153B87">
        <w:rPr>
          <w:b/>
          <w:u w:val="single"/>
        </w:rPr>
        <w:t>resentations</w:t>
      </w:r>
      <w:r w:rsidRPr="00C42B1A">
        <w:rPr>
          <w:b/>
          <w:u w:val="single"/>
        </w:rPr>
        <w:t xml:space="preserve"> </w:t>
      </w:r>
    </w:p>
    <w:p w14:paraId="5C2D2C9C" w14:textId="13205D0A" w:rsidR="008D5DBC" w:rsidRDefault="008D5DBC" w:rsidP="002A48D8">
      <w:pPr>
        <w:spacing w:line="276" w:lineRule="auto"/>
        <w:ind w:left="720" w:hanging="720"/>
        <w:rPr>
          <w:bCs/>
        </w:rPr>
      </w:pPr>
      <w:r>
        <w:rPr>
          <w:bCs/>
        </w:rPr>
        <w:t>“’If the Kids Are United’: Building a Movement through Queercore Zines” Paper presented at the Popular Culture Association/American Culture Association March 2024 International Conference (Chicago, IL)</w:t>
      </w:r>
    </w:p>
    <w:p w14:paraId="1CAB5B0D" w14:textId="43ECFD59" w:rsidR="00607066" w:rsidRDefault="007555A7" w:rsidP="002A48D8">
      <w:pPr>
        <w:spacing w:line="276" w:lineRule="auto"/>
        <w:ind w:left="720" w:hanging="720"/>
        <w:rPr>
          <w:bCs/>
        </w:rPr>
      </w:pPr>
      <w:r>
        <w:rPr>
          <w:bCs/>
        </w:rPr>
        <w:t>“’Dead Set on Destruction’: Queerness and Monstrosity in Dennis Cooper” Paper presented at the Popular Culture Association/American Culture Association April 2023 International Conference (San Antonio, TX)</w:t>
      </w:r>
    </w:p>
    <w:p w14:paraId="38F2683C" w14:textId="43E3FE9B" w:rsidR="0088179C" w:rsidRDefault="0088179C" w:rsidP="006C1E6C">
      <w:pPr>
        <w:spacing w:line="276" w:lineRule="auto"/>
        <w:rPr>
          <w:bCs/>
        </w:rPr>
      </w:pPr>
      <w:r>
        <w:rPr>
          <w:bCs/>
        </w:rPr>
        <w:t xml:space="preserve">“’In Her Hips There’s Revolution’: Kathy Acker’s Post-Situationist Punk </w:t>
      </w:r>
      <w:proofErr w:type="gramStart"/>
      <w:r>
        <w:rPr>
          <w:bCs/>
        </w:rPr>
        <w:t>Avant-Garde</w:t>
      </w:r>
      <w:proofErr w:type="gramEnd"/>
      <w:r>
        <w:rPr>
          <w:bCs/>
        </w:rPr>
        <w:t xml:space="preserve">” </w:t>
      </w:r>
    </w:p>
    <w:p w14:paraId="1D70C912" w14:textId="75C016D8" w:rsidR="0088179C" w:rsidRDefault="0088179C" w:rsidP="002A48D8">
      <w:pPr>
        <w:spacing w:line="276" w:lineRule="auto"/>
        <w:ind w:left="720"/>
      </w:pPr>
      <w:r w:rsidRPr="008939D5">
        <w:t>Paper presented at the Popular Culture Association/American Culture Association</w:t>
      </w:r>
      <w:r w:rsidR="007F0B54">
        <w:t xml:space="preserve"> April</w:t>
      </w:r>
      <w:r w:rsidRPr="008939D5">
        <w:t xml:space="preserve"> 20</w:t>
      </w:r>
      <w:r>
        <w:t>22</w:t>
      </w:r>
      <w:r w:rsidRPr="008939D5">
        <w:t xml:space="preserve"> </w:t>
      </w:r>
      <w:r>
        <w:t>International</w:t>
      </w:r>
      <w:r w:rsidRPr="008939D5">
        <w:t xml:space="preserve"> Conference</w:t>
      </w:r>
      <w:r w:rsidR="007F0B54">
        <w:t xml:space="preserve"> (Digital)</w:t>
      </w:r>
    </w:p>
    <w:p w14:paraId="50375F29" w14:textId="653962AA" w:rsidR="0088179C" w:rsidRDefault="0088179C" w:rsidP="002A48D8">
      <w:pPr>
        <w:spacing w:line="276" w:lineRule="auto"/>
        <w:ind w:left="720" w:hanging="720"/>
      </w:pPr>
      <w:r w:rsidRPr="008939D5">
        <w:t xml:space="preserve">“’When Two People Fuck, The Whole World Fucks’: Kathy Acker and the Punk Rock Rhizome” Paper presented at the Popular Culture Association/American Culture Association </w:t>
      </w:r>
      <w:r w:rsidR="007F0B54">
        <w:t xml:space="preserve">April </w:t>
      </w:r>
      <w:r w:rsidRPr="008939D5">
        <w:t xml:space="preserve">2021 </w:t>
      </w:r>
      <w:r>
        <w:t>International</w:t>
      </w:r>
      <w:r w:rsidRPr="008939D5">
        <w:t xml:space="preserve"> Conference</w:t>
      </w:r>
      <w:r w:rsidR="007F0B54">
        <w:t xml:space="preserve"> (Digital)</w:t>
      </w:r>
    </w:p>
    <w:p w14:paraId="03E8AB0D" w14:textId="77777777" w:rsidR="0088179C" w:rsidRPr="008939D5" w:rsidRDefault="0088179C" w:rsidP="006C1E6C">
      <w:pPr>
        <w:spacing w:line="276" w:lineRule="auto"/>
      </w:pPr>
      <w:r w:rsidRPr="008939D5">
        <w:t>“Our Mother/Our Son: The Legacies of Marsha P. Johnson and Matthew Shepard”</w:t>
      </w:r>
    </w:p>
    <w:p w14:paraId="5B9E8995" w14:textId="658AF9E2" w:rsidR="0088179C" w:rsidRDefault="0088179C" w:rsidP="002A48D8">
      <w:pPr>
        <w:spacing w:line="276" w:lineRule="auto"/>
        <w:ind w:left="720"/>
      </w:pPr>
      <w:r w:rsidRPr="008939D5">
        <w:t xml:space="preserve">Paper presented at the Popular Culture Association/American Culture Association </w:t>
      </w:r>
      <w:r w:rsidR="007F0B54">
        <w:t xml:space="preserve">April </w:t>
      </w:r>
      <w:r w:rsidRPr="008939D5">
        <w:t xml:space="preserve">2019 </w:t>
      </w:r>
      <w:r>
        <w:t>International</w:t>
      </w:r>
      <w:r w:rsidRPr="008939D5">
        <w:t xml:space="preserve"> Conference</w:t>
      </w:r>
      <w:r w:rsidR="007F0B54">
        <w:t xml:space="preserve"> (Washington DC)</w:t>
      </w:r>
    </w:p>
    <w:p w14:paraId="6307C590" w14:textId="77777777" w:rsidR="0088179C" w:rsidRPr="008939D5" w:rsidRDefault="0088179C" w:rsidP="006C1E6C">
      <w:pPr>
        <w:spacing w:line="276" w:lineRule="auto"/>
      </w:pPr>
      <w:r w:rsidRPr="008939D5">
        <w:t>“Monsters Freaks Creeps: The Monstrous Queer and Feminine Aesthetic of Punk Rock”</w:t>
      </w:r>
    </w:p>
    <w:p w14:paraId="73D43E56" w14:textId="1FA1430C" w:rsidR="0088179C" w:rsidRDefault="0088179C" w:rsidP="002A48D8">
      <w:pPr>
        <w:spacing w:line="276" w:lineRule="auto"/>
        <w:ind w:left="720"/>
      </w:pPr>
      <w:r w:rsidRPr="008939D5">
        <w:t xml:space="preserve">Paper presented at the Popular Culture Association/American Culture Association </w:t>
      </w:r>
      <w:r w:rsidR="007F0B54">
        <w:t xml:space="preserve">April </w:t>
      </w:r>
      <w:r w:rsidRPr="008939D5">
        <w:t xml:space="preserve">2018 </w:t>
      </w:r>
      <w:r>
        <w:t>International</w:t>
      </w:r>
      <w:r w:rsidRPr="008939D5">
        <w:t xml:space="preserve"> Conference</w:t>
      </w:r>
      <w:r w:rsidR="007F0B54">
        <w:t xml:space="preserve"> (Indianapolis, IN)</w:t>
      </w:r>
    </w:p>
    <w:p w14:paraId="075C96D7" w14:textId="77777777" w:rsidR="0088179C" w:rsidRPr="008939D5" w:rsidRDefault="0088179C" w:rsidP="006C1E6C">
      <w:pPr>
        <w:spacing w:line="276" w:lineRule="auto"/>
      </w:pPr>
      <w:r w:rsidRPr="008939D5">
        <w:t xml:space="preserve">“How to Talk to Girls: Linguistic Effects of Culturally Constructed Gender Paradigms </w:t>
      </w:r>
    </w:p>
    <w:p w14:paraId="2E016A6D" w14:textId="0895E513" w:rsidR="0088179C" w:rsidRPr="008939D5" w:rsidRDefault="0088179C" w:rsidP="002A48D8">
      <w:pPr>
        <w:spacing w:line="276" w:lineRule="auto"/>
        <w:ind w:left="720"/>
      </w:pPr>
      <w:r w:rsidRPr="008939D5">
        <w:t>in the Works of Junot Diaz and Jamaica Kincaid”</w:t>
      </w:r>
      <w:r w:rsidR="007F0B54">
        <w:t xml:space="preserve"> </w:t>
      </w:r>
      <w:r w:rsidRPr="008939D5">
        <w:t xml:space="preserve">Paper presented at the College Literary Association </w:t>
      </w:r>
      <w:r w:rsidR="007F0B54">
        <w:t xml:space="preserve">March </w:t>
      </w:r>
      <w:r w:rsidRPr="008939D5">
        <w:t xml:space="preserve">2017 </w:t>
      </w:r>
      <w:r>
        <w:t>International</w:t>
      </w:r>
      <w:r w:rsidRPr="008939D5">
        <w:t xml:space="preserve"> Conference</w:t>
      </w:r>
      <w:r w:rsidR="007F0B54">
        <w:t xml:space="preserve"> (Columbia, MO)</w:t>
      </w:r>
      <w:r w:rsidRPr="008939D5">
        <w:t xml:space="preserve"> </w:t>
      </w:r>
    </w:p>
    <w:p w14:paraId="74BE3CD9" w14:textId="7981C8D7" w:rsidR="0088179C" w:rsidRDefault="0088179C" w:rsidP="002A48D8">
      <w:pPr>
        <w:spacing w:line="276" w:lineRule="auto"/>
        <w:ind w:left="720" w:hanging="720"/>
      </w:pPr>
      <w:r w:rsidRPr="008939D5">
        <w:t xml:space="preserve">“Queer Ideals and Ideal Queers: </w:t>
      </w:r>
      <w:proofErr w:type="spellStart"/>
      <w:r w:rsidRPr="008939D5">
        <w:t>Homonationalist</w:t>
      </w:r>
      <w:proofErr w:type="spellEnd"/>
      <w:r w:rsidRPr="008939D5">
        <w:t xml:space="preserve"> Renderings of Queer Mythologies” Paper presented at the </w:t>
      </w:r>
      <w:r w:rsidR="007F0B54">
        <w:t xml:space="preserve">February </w:t>
      </w:r>
      <w:r w:rsidRPr="008939D5">
        <w:t>2020 Southwest Humanities Symposium</w:t>
      </w:r>
      <w:r w:rsidR="007F0B54">
        <w:t xml:space="preserve"> (Tempe, AZ)</w:t>
      </w:r>
    </w:p>
    <w:p w14:paraId="54871CF8" w14:textId="0302D021" w:rsidR="0088179C" w:rsidRPr="0088179C" w:rsidRDefault="0088179C" w:rsidP="002A48D8">
      <w:pPr>
        <w:spacing w:line="276" w:lineRule="auto"/>
        <w:ind w:left="720" w:hanging="720"/>
        <w:rPr>
          <w:bCs/>
        </w:rPr>
      </w:pPr>
      <w:r w:rsidRPr="008939D5">
        <w:t xml:space="preserve">“Teaching Queer Theory in the First-Year Writing Classroom” Paper presented at the </w:t>
      </w:r>
      <w:r w:rsidR="00E777BF">
        <w:t xml:space="preserve">February </w:t>
      </w:r>
      <w:r w:rsidRPr="008939D5">
        <w:t>2019 ASU Composition Conference</w:t>
      </w:r>
      <w:r w:rsidR="00E777BF">
        <w:t xml:space="preserve"> (Tempe, AZ)</w:t>
      </w:r>
    </w:p>
    <w:p w14:paraId="7F28A923" w14:textId="570F5FEF" w:rsidR="00F739F3" w:rsidRDefault="00F739F3" w:rsidP="00E777BF">
      <w:pPr>
        <w:spacing w:line="276" w:lineRule="auto"/>
        <w:ind w:left="720" w:hanging="720"/>
      </w:pPr>
      <w:r w:rsidRPr="008939D5">
        <w:t xml:space="preserve">“False Math and Pseudoscience: H. P. Lovecraft’s Use of Mathematical Concepts to Convey Existential Cosmic Terror” Paper presented at the Sigma Tau Delta </w:t>
      </w:r>
      <w:r w:rsidR="00E777BF">
        <w:t xml:space="preserve">March </w:t>
      </w:r>
      <w:r w:rsidRPr="008939D5">
        <w:t>2015 Annual Convention</w:t>
      </w:r>
    </w:p>
    <w:p w14:paraId="6B7EF633" w14:textId="00B7F4DF" w:rsidR="006C1E6C" w:rsidRDefault="006C1E6C" w:rsidP="006C1E6C">
      <w:pPr>
        <w:spacing w:line="276" w:lineRule="auto"/>
      </w:pPr>
    </w:p>
    <w:p w14:paraId="4E4C5A49" w14:textId="327A9EE1" w:rsidR="00030822" w:rsidRPr="008939D5" w:rsidRDefault="006C1E6C" w:rsidP="006C1E6C">
      <w:pPr>
        <w:spacing w:line="276" w:lineRule="auto"/>
      </w:pPr>
      <w:r>
        <w:rPr>
          <w:b/>
          <w:bCs/>
          <w:u w:val="single"/>
        </w:rPr>
        <w:t>Invited Presentations</w:t>
      </w:r>
    </w:p>
    <w:p w14:paraId="7A30BACE" w14:textId="57E41070" w:rsidR="00030822" w:rsidRPr="008939D5" w:rsidRDefault="00030822" w:rsidP="00A423D0">
      <w:pPr>
        <w:spacing w:line="276" w:lineRule="auto"/>
        <w:ind w:left="720" w:hanging="720"/>
      </w:pPr>
      <w:r w:rsidRPr="008939D5">
        <w:t xml:space="preserve">“’Oh, </w:t>
      </w:r>
      <w:proofErr w:type="spellStart"/>
      <w:r w:rsidRPr="008939D5">
        <w:t>Y’All</w:t>
      </w:r>
      <w:proofErr w:type="spellEnd"/>
      <w:r w:rsidRPr="008939D5">
        <w:t xml:space="preserve"> Wanted a Twist?’: Affected Registers in Drag Sociolect”</w:t>
      </w:r>
      <w:r w:rsidR="00A423D0">
        <w:t xml:space="preserve"> </w:t>
      </w:r>
      <w:r w:rsidRPr="008939D5">
        <w:t>Presented by invitation in Dr. Rebecca Mouser’s Fall 2017</w:t>
      </w:r>
      <w:r w:rsidR="00F739F3" w:rsidRPr="008939D5">
        <w:t xml:space="preserve"> Introduction to</w:t>
      </w:r>
      <w:r w:rsidRPr="008939D5">
        <w:t xml:space="preserve"> </w:t>
      </w:r>
      <w:r w:rsidR="00414110" w:rsidRPr="008939D5">
        <w:t>Linguistics class</w:t>
      </w:r>
      <w:r w:rsidR="00A423D0">
        <w:t>,</w:t>
      </w:r>
      <w:r w:rsidRPr="008939D5">
        <w:t xml:space="preserve"> </w:t>
      </w:r>
      <w:r w:rsidR="00E777BF">
        <w:t>MSSU</w:t>
      </w:r>
      <w:r w:rsidR="00A423D0">
        <w:t xml:space="preserve"> (Joplin, MO)</w:t>
      </w:r>
    </w:p>
    <w:p w14:paraId="3A7B68B9" w14:textId="77777777" w:rsidR="00030822" w:rsidRPr="008939D5" w:rsidRDefault="00030822" w:rsidP="006C1E6C">
      <w:pPr>
        <w:spacing w:line="276" w:lineRule="auto"/>
      </w:pPr>
    </w:p>
    <w:p w14:paraId="4DB0068E" w14:textId="77777777" w:rsidR="00A52690" w:rsidRPr="00C42B1A" w:rsidRDefault="00A52690" w:rsidP="006C1E6C">
      <w:pPr>
        <w:spacing w:line="276" w:lineRule="auto"/>
        <w:rPr>
          <w:b/>
          <w:u w:val="single"/>
        </w:rPr>
      </w:pPr>
      <w:r w:rsidRPr="00C42B1A">
        <w:rPr>
          <w:b/>
          <w:u w:val="single"/>
        </w:rPr>
        <w:t>Research Interests</w:t>
      </w:r>
    </w:p>
    <w:p w14:paraId="74F84203" w14:textId="2DE659D9" w:rsidR="00A52690" w:rsidRPr="008939D5" w:rsidRDefault="00A52690" w:rsidP="006C1E6C">
      <w:pPr>
        <w:spacing w:line="276" w:lineRule="auto"/>
      </w:pPr>
      <w:r w:rsidRPr="008939D5">
        <w:t xml:space="preserve">Queer </w:t>
      </w:r>
      <w:r w:rsidR="00735586" w:rsidRPr="008939D5">
        <w:t xml:space="preserve">and Gender </w:t>
      </w:r>
      <w:r w:rsidRPr="008939D5">
        <w:t>Theory,</w:t>
      </w:r>
      <w:r w:rsidR="00735586" w:rsidRPr="008939D5">
        <w:t xml:space="preserve"> </w:t>
      </w:r>
      <w:r w:rsidR="00B31166">
        <w:t xml:space="preserve">Postcolonial </w:t>
      </w:r>
      <w:r w:rsidR="0012345F" w:rsidRPr="008939D5">
        <w:t>Studies</w:t>
      </w:r>
      <w:r w:rsidR="00943AD6" w:rsidRPr="008939D5">
        <w:t xml:space="preserve">, Punk </w:t>
      </w:r>
      <w:r w:rsidR="0012345F" w:rsidRPr="008939D5">
        <w:t>Studies</w:t>
      </w:r>
      <w:r w:rsidR="00943AD6" w:rsidRPr="008939D5">
        <w:t>,</w:t>
      </w:r>
      <w:r w:rsidRPr="008939D5">
        <w:t xml:space="preserve"> </w:t>
      </w:r>
      <w:r w:rsidR="00B31166">
        <w:t xml:space="preserve">Intersectional Feminism, Postmodernism, </w:t>
      </w:r>
      <w:r w:rsidR="00FA06D5" w:rsidRPr="008939D5">
        <w:t xml:space="preserve">Zines and Bibelots, </w:t>
      </w:r>
      <w:r w:rsidR="0012345F" w:rsidRPr="008939D5">
        <w:t>20</w:t>
      </w:r>
      <w:r w:rsidR="0012345F" w:rsidRPr="008939D5">
        <w:rPr>
          <w:vertAlign w:val="superscript"/>
        </w:rPr>
        <w:t>th</w:t>
      </w:r>
      <w:r w:rsidR="0012345F" w:rsidRPr="008939D5">
        <w:t xml:space="preserve"> and 21</w:t>
      </w:r>
      <w:r w:rsidR="0012345F" w:rsidRPr="008939D5">
        <w:rPr>
          <w:vertAlign w:val="superscript"/>
        </w:rPr>
        <w:t>st</w:t>
      </w:r>
      <w:r w:rsidR="0012345F" w:rsidRPr="008939D5">
        <w:t xml:space="preserve"> Century</w:t>
      </w:r>
      <w:r w:rsidRPr="008939D5">
        <w:t xml:space="preserve"> American Literature,</w:t>
      </w:r>
      <w:r w:rsidR="00503422" w:rsidRPr="008939D5">
        <w:t xml:space="preserve"> </w:t>
      </w:r>
      <w:r w:rsidR="00C16D79">
        <w:t xml:space="preserve">Underground Film, </w:t>
      </w:r>
      <w:r w:rsidR="00F739F3" w:rsidRPr="008939D5">
        <w:t>Sexuality Studies</w:t>
      </w:r>
      <w:r w:rsidR="00735586" w:rsidRPr="008939D5">
        <w:t xml:space="preserve">, </w:t>
      </w:r>
      <w:r w:rsidR="00002D59" w:rsidRPr="008939D5">
        <w:t xml:space="preserve">Drag </w:t>
      </w:r>
      <w:r w:rsidR="0012345F" w:rsidRPr="008939D5">
        <w:t>C</w:t>
      </w:r>
      <w:r w:rsidR="00002D59" w:rsidRPr="008939D5">
        <w:t>ulture</w:t>
      </w:r>
      <w:r w:rsidR="00943AD6" w:rsidRPr="008939D5">
        <w:t xml:space="preserve"> </w:t>
      </w:r>
    </w:p>
    <w:p w14:paraId="7309516B" w14:textId="77777777" w:rsidR="00414110" w:rsidRPr="008939D5" w:rsidRDefault="00414110" w:rsidP="006C1E6C">
      <w:pPr>
        <w:spacing w:line="276" w:lineRule="auto"/>
      </w:pPr>
    </w:p>
    <w:p w14:paraId="4785581A" w14:textId="07153402" w:rsidR="00E85E64" w:rsidRDefault="003312DF" w:rsidP="006C1E6C">
      <w:pPr>
        <w:spacing w:line="276" w:lineRule="auto"/>
        <w:rPr>
          <w:b/>
          <w:u w:val="single"/>
        </w:rPr>
      </w:pPr>
      <w:r>
        <w:rPr>
          <w:b/>
          <w:u w:val="single"/>
        </w:rPr>
        <w:t>Grants and Awards</w:t>
      </w:r>
    </w:p>
    <w:p w14:paraId="2D3B8564" w14:textId="14A19BDB" w:rsidR="002A48D8" w:rsidRDefault="002A48D8" w:rsidP="006C1E6C">
      <w:pPr>
        <w:spacing w:line="276" w:lineRule="auto"/>
        <w:rPr>
          <w:bCs/>
        </w:rPr>
      </w:pPr>
      <w:r>
        <w:rPr>
          <w:bCs/>
        </w:rPr>
        <w:t>2024 Critical Theory Grad Essay Prize ($1,500)</w:t>
      </w:r>
    </w:p>
    <w:p w14:paraId="5378EFD1" w14:textId="45953B5B" w:rsidR="00B31166" w:rsidRPr="00B31166" w:rsidRDefault="00B31166" w:rsidP="006C1E6C">
      <w:pPr>
        <w:spacing w:line="276" w:lineRule="auto"/>
        <w:rPr>
          <w:bCs/>
        </w:rPr>
      </w:pPr>
      <w:r>
        <w:rPr>
          <w:bCs/>
        </w:rPr>
        <w:t>2023/2024 Katherine C. Turner Dissertation Fellowship</w:t>
      </w:r>
      <w:r w:rsidR="00E54C34">
        <w:rPr>
          <w:bCs/>
        </w:rPr>
        <w:t xml:space="preserve"> ($</w:t>
      </w:r>
      <w:r w:rsidR="00FA27DA">
        <w:rPr>
          <w:bCs/>
        </w:rPr>
        <w:t>50</w:t>
      </w:r>
      <w:r w:rsidR="00E54C34">
        <w:rPr>
          <w:bCs/>
        </w:rPr>
        <w:t>,000)</w:t>
      </w:r>
    </w:p>
    <w:p w14:paraId="448ACD30" w14:textId="73701D0F" w:rsidR="003312DF" w:rsidRDefault="003312DF" w:rsidP="006C1E6C">
      <w:pPr>
        <w:spacing w:line="276" w:lineRule="auto"/>
        <w:rPr>
          <w:bCs/>
        </w:rPr>
      </w:pPr>
      <w:r>
        <w:rPr>
          <w:bCs/>
        </w:rPr>
        <w:t xml:space="preserve">2018/2021 ASU Graduate Fellowship </w:t>
      </w:r>
      <w:r w:rsidR="00E54C34">
        <w:rPr>
          <w:bCs/>
        </w:rPr>
        <w:t>($2,000)</w:t>
      </w:r>
    </w:p>
    <w:p w14:paraId="739449C5" w14:textId="78E522AC" w:rsidR="003312DF" w:rsidRDefault="003312DF" w:rsidP="006C1E6C">
      <w:pPr>
        <w:spacing w:line="276" w:lineRule="auto"/>
        <w:rPr>
          <w:bCs/>
        </w:rPr>
      </w:pPr>
      <w:r>
        <w:rPr>
          <w:bCs/>
        </w:rPr>
        <w:lastRenderedPageBreak/>
        <w:t>202</w:t>
      </w:r>
      <w:r w:rsidR="009A6192">
        <w:rPr>
          <w:bCs/>
        </w:rPr>
        <w:t>1/2023</w:t>
      </w:r>
      <w:r>
        <w:rPr>
          <w:bCs/>
        </w:rPr>
        <w:t xml:space="preserve"> ASU College Leaders Award</w:t>
      </w:r>
    </w:p>
    <w:p w14:paraId="70277C36" w14:textId="58927CF0" w:rsidR="003312DF" w:rsidRDefault="003312DF" w:rsidP="006C1E6C">
      <w:pPr>
        <w:spacing w:line="276" w:lineRule="auto"/>
        <w:rPr>
          <w:bCs/>
        </w:rPr>
      </w:pPr>
      <w:r>
        <w:rPr>
          <w:bCs/>
        </w:rPr>
        <w:t>2017 PSU Excellence in Scholarship Award</w:t>
      </w:r>
    </w:p>
    <w:p w14:paraId="06CFF203" w14:textId="311CF3EB" w:rsidR="003312DF" w:rsidRDefault="003312DF" w:rsidP="006C1E6C">
      <w:pPr>
        <w:spacing w:line="276" w:lineRule="auto"/>
        <w:rPr>
          <w:bCs/>
        </w:rPr>
      </w:pPr>
      <w:r>
        <w:rPr>
          <w:bCs/>
        </w:rPr>
        <w:t>2016/2017 PSU Excellence in Teaching Award</w:t>
      </w:r>
    </w:p>
    <w:p w14:paraId="3EC64122" w14:textId="0C06B04F" w:rsidR="003312DF" w:rsidRDefault="003312DF" w:rsidP="006C1E6C">
      <w:pPr>
        <w:spacing w:line="276" w:lineRule="auto"/>
        <w:rPr>
          <w:bCs/>
        </w:rPr>
      </w:pPr>
      <w:r>
        <w:rPr>
          <w:bCs/>
        </w:rPr>
        <w:t xml:space="preserve">2017 PSU Outstanding </w:t>
      </w:r>
      <w:r w:rsidR="00584242">
        <w:rPr>
          <w:bCs/>
        </w:rPr>
        <w:t>Graduate Teaching Award</w:t>
      </w:r>
    </w:p>
    <w:p w14:paraId="77A67AFF" w14:textId="57CC8CCB" w:rsidR="00584242" w:rsidRDefault="00584242" w:rsidP="006C1E6C">
      <w:pPr>
        <w:spacing w:line="276" w:lineRule="auto"/>
        <w:rPr>
          <w:bCs/>
        </w:rPr>
      </w:pPr>
      <w:r>
        <w:rPr>
          <w:bCs/>
        </w:rPr>
        <w:t>2016/2017 PSU Excellence in Research Award</w:t>
      </w:r>
    </w:p>
    <w:p w14:paraId="5D423D02" w14:textId="15F14B82" w:rsidR="00584242" w:rsidRDefault="00584242" w:rsidP="006C1E6C">
      <w:pPr>
        <w:spacing w:line="276" w:lineRule="auto"/>
      </w:pPr>
      <w:r>
        <w:rPr>
          <w:bCs/>
        </w:rPr>
        <w:t xml:space="preserve">2016 PSU </w:t>
      </w:r>
      <w:r w:rsidRPr="008939D5">
        <w:t>The James B.M. Schick Graduate Studies Best Essay</w:t>
      </w:r>
      <w:r>
        <w:t xml:space="preserve"> </w:t>
      </w:r>
      <w:r w:rsidR="002A48D8">
        <w:t>($500)</w:t>
      </w:r>
    </w:p>
    <w:p w14:paraId="651464FE" w14:textId="77777777" w:rsidR="00584242" w:rsidRPr="003312DF" w:rsidRDefault="00584242" w:rsidP="006C1E6C">
      <w:pPr>
        <w:spacing w:line="276" w:lineRule="auto"/>
        <w:rPr>
          <w:bCs/>
        </w:rPr>
      </w:pPr>
    </w:p>
    <w:p w14:paraId="6191BC61" w14:textId="77777777" w:rsidR="00414110" w:rsidRPr="008939D5" w:rsidRDefault="00414110" w:rsidP="006C1E6C">
      <w:pPr>
        <w:spacing w:line="276" w:lineRule="auto"/>
      </w:pPr>
      <w:r w:rsidRPr="00C42B1A">
        <w:rPr>
          <w:b/>
          <w:u w:val="single"/>
        </w:rPr>
        <w:t>Teaching Experience</w:t>
      </w:r>
      <w:r w:rsidRPr="008939D5">
        <w:rPr>
          <w:b/>
        </w:rPr>
        <w:t xml:space="preserve"> </w:t>
      </w:r>
      <w:r w:rsidRPr="008939D5">
        <w:t>(Full responsibility for all courses)</w:t>
      </w:r>
    </w:p>
    <w:p w14:paraId="145397F7" w14:textId="7EA8F4CE" w:rsidR="002A48D8" w:rsidRPr="002A48D8" w:rsidRDefault="002A48D8" w:rsidP="006C1E6C">
      <w:pPr>
        <w:spacing w:line="276" w:lineRule="auto"/>
      </w:pPr>
      <w:r>
        <w:rPr>
          <w:b/>
          <w:bCs/>
        </w:rPr>
        <w:t xml:space="preserve">Form and History/Culture </w:t>
      </w:r>
      <w:r>
        <w:t>(Eng 308), ASU Summer 2024</w:t>
      </w:r>
    </w:p>
    <w:p w14:paraId="485BB3A6" w14:textId="64EA8740" w:rsidR="00B31166" w:rsidRPr="00B31166" w:rsidRDefault="00B31166" w:rsidP="006C1E6C">
      <w:pPr>
        <w:spacing w:line="276" w:lineRule="auto"/>
      </w:pPr>
      <w:r>
        <w:rPr>
          <w:b/>
          <w:bCs/>
        </w:rPr>
        <w:t xml:space="preserve">Major American Novels </w:t>
      </w:r>
      <w:r>
        <w:t>(ENG 337), ASU, 2 sections, Summer 2023</w:t>
      </w:r>
    </w:p>
    <w:p w14:paraId="5FDDAB03" w14:textId="05E3DE10" w:rsidR="00584242" w:rsidRDefault="00C42B1A" w:rsidP="006C1E6C">
      <w:pPr>
        <w:spacing w:line="276" w:lineRule="auto"/>
      </w:pPr>
      <w:r w:rsidRPr="00584242">
        <w:rPr>
          <w:b/>
          <w:bCs/>
        </w:rPr>
        <w:t>British Literature 1800-Present</w:t>
      </w:r>
      <w:r w:rsidR="00584242">
        <w:t xml:space="preserve"> (ENG 222)</w:t>
      </w:r>
      <w:r w:rsidRPr="008939D5">
        <w:t>,</w:t>
      </w:r>
      <w:r w:rsidR="00584242">
        <w:t xml:space="preserve"> ASU,</w:t>
      </w:r>
      <w:r w:rsidRPr="008939D5">
        <w:t xml:space="preserve"> </w:t>
      </w:r>
      <w:r w:rsidR="00D23DB7">
        <w:t xml:space="preserve">1 section, </w:t>
      </w:r>
      <w:r w:rsidRPr="008939D5">
        <w:t>Spring 2022</w:t>
      </w:r>
      <w:r w:rsidR="009A6192">
        <w:t xml:space="preserve"> (co-taught with Dr. Christine Holbo)</w:t>
      </w:r>
    </w:p>
    <w:p w14:paraId="49F9C7D8" w14:textId="62F800D4" w:rsidR="00C42B1A" w:rsidRDefault="00584242" w:rsidP="006C1E6C">
      <w:pPr>
        <w:spacing w:line="276" w:lineRule="auto"/>
      </w:pPr>
      <w:r w:rsidRPr="00584242">
        <w:rPr>
          <w:b/>
          <w:bCs/>
        </w:rPr>
        <w:t>The Short Story</w:t>
      </w:r>
      <w:r>
        <w:t xml:space="preserve"> (ENG 352)</w:t>
      </w:r>
      <w:r w:rsidRPr="008939D5">
        <w:t>, ASU online</w:t>
      </w:r>
      <w:r>
        <w:t>,</w:t>
      </w:r>
      <w:r w:rsidRPr="008939D5">
        <w:t xml:space="preserve"> </w:t>
      </w:r>
      <w:r w:rsidR="00B31166">
        <w:t>4</w:t>
      </w:r>
      <w:r w:rsidR="00D23DB7">
        <w:t xml:space="preserve"> sections, </w:t>
      </w:r>
      <w:r w:rsidRPr="008939D5">
        <w:t>Summer 2021</w:t>
      </w:r>
      <w:r w:rsidR="00D23DB7">
        <w:t>, 2022</w:t>
      </w:r>
    </w:p>
    <w:p w14:paraId="2EF4B466" w14:textId="197A4AB1" w:rsidR="00943AD6" w:rsidRPr="008939D5" w:rsidRDefault="00943AD6" w:rsidP="006C1E6C">
      <w:pPr>
        <w:spacing w:line="276" w:lineRule="auto"/>
      </w:pPr>
      <w:r w:rsidRPr="00A4621C">
        <w:rPr>
          <w:b/>
          <w:bCs/>
        </w:rPr>
        <w:t>First-Year Writing</w:t>
      </w:r>
      <w:r w:rsidR="00A4621C">
        <w:t xml:space="preserve"> (ENG 101)</w:t>
      </w:r>
      <w:r w:rsidRPr="008939D5">
        <w:t>, ASU</w:t>
      </w:r>
      <w:r w:rsidR="00A4621C">
        <w:t>,</w:t>
      </w:r>
      <w:r w:rsidRPr="008939D5">
        <w:t xml:space="preserve"> </w:t>
      </w:r>
      <w:r w:rsidR="00D23DB7">
        <w:t>1</w:t>
      </w:r>
      <w:r w:rsidR="00A36BA4">
        <w:t>1</w:t>
      </w:r>
      <w:r w:rsidR="00E874E0" w:rsidRPr="008939D5">
        <w:t xml:space="preserve"> </w:t>
      </w:r>
      <w:r w:rsidR="00D23DB7">
        <w:t>sections</w:t>
      </w:r>
      <w:r w:rsidR="00E874E0" w:rsidRPr="008939D5">
        <w:t xml:space="preserve">, </w:t>
      </w:r>
      <w:r w:rsidR="007D28A0" w:rsidRPr="008939D5">
        <w:t>2018-202</w:t>
      </w:r>
      <w:r w:rsidR="00A36BA4">
        <w:t>3</w:t>
      </w:r>
    </w:p>
    <w:p w14:paraId="15BA86D3" w14:textId="32C46CA3" w:rsidR="00584242" w:rsidRDefault="007F62A3" w:rsidP="006C1E6C">
      <w:pPr>
        <w:spacing w:line="276" w:lineRule="auto"/>
      </w:pPr>
      <w:r w:rsidRPr="00A4621C">
        <w:rPr>
          <w:b/>
          <w:bCs/>
        </w:rPr>
        <w:t>First-Year Writing</w:t>
      </w:r>
      <w:r w:rsidR="00A4621C">
        <w:t xml:space="preserve"> (ENG 102)</w:t>
      </w:r>
      <w:r w:rsidRPr="008939D5">
        <w:t>, ASU</w:t>
      </w:r>
      <w:r w:rsidR="00A4621C">
        <w:t>,</w:t>
      </w:r>
      <w:r w:rsidR="002A48D8">
        <w:t xml:space="preserve"> </w:t>
      </w:r>
      <w:r w:rsidR="00FB3D14">
        <w:t>3</w:t>
      </w:r>
      <w:r w:rsidR="00D23DB7">
        <w:t xml:space="preserve"> section</w:t>
      </w:r>
      <w:r w:rsidR="00FB3D14">
        <w:t>s</w:t>
      </w:r>
      <w:r w:rsidR="00D23DB7">
        <w:t>,</w:t>
      </w:r>
      <w:r w:rsidR="0083412B" w:rsidRPr="008939D5">
        <w:t xml:space="preserve"> </w:t>
      </w:r>
      <w:r w:rsidR="005C3C26" w:rsidRPr="008939D5">
        <w:t>2019</w:t>
      </w:r>
      <w:r w:rsidR="00FB3D14">
        <w:t>-2022</w:t>
      </w:r>
    </w:p>
    <w:p w14:paraId="11628564" w14:textId="0ED9BB2E" w:rsidR="00943AD6" w:rsidRPr="008939D5" w:rsidRDefault="00777D87" w:rsidP="006C1E6C">
      <w:pPr>
        <w:spacing w:line="276" w:lineRule="auto"/>
      </w:pPr>
      <w:r w:rsidRPr="00A4621C">
        <w:rPr>
          <w:b/>
          <w:bCs/>
        </w:rPr>
        <w:t>Introduction to Academic Writing</w:t>
      </w:r>
      <w:r w:rsidR="00A4621C">
        <w:t xml:space="preserve"> (WAC 101)</w:t>
      </w:r>
      <w:r w:rsidRPr="008939D5">
        <w:t>, ASU</w:t>
      </w:r>
      <w:r w:rsidR="00A4621C">
        <w:t>,</w:t>
      </w:r>
      <w:r w:rsidRPr="008939D5">
        <w:t xml:space="preserve"> 2 </w:t>
      </w:r>
      <w:r w:rsidR="00D23DB7">
        <w:t>sections</w:t>
      </w:r>
      <w:r w:rsidRPr="008939D5">
        <w:t>, Fall 2020</w:t>
      </w:r>
    </w:p>
    <w:p w14:paraId="2E6C28C0" w14:textId="0C51F2D1" w:rsidR="00414110" w:rsidRPr="008939D5" w:rsidRDefault="00414110" w:rsidP="006C1E6C">
      <w:pPr>
        <w:spacing w:line="276" w:lineRule="auto"/>
      </w:pPr>
      <w:r w:rsidRPr="00A4621C">
        <w:rPr>
          <w:b/>
          <w:bCs/>
        </w:rPr>
        <w:t>Freshman Composition</w:t>
      </w:r>
      <w:r w:rsidR="00A4621C">
        <w:t xml:space="preserve"> (ENGL 101)</w:t>
      </w:r>
      <w:r w:rsidRPr="008939D5">
        <w:t>, PSU</w:t>
      </w:r>
      <w:r w:rsidR="00A4621C">
        <w:t>,</w:t>
      </w:r>
      <w:r w:rsidR="007C535D" w:rsidRPr="008939D5">
        <w:t xml:space="preserve"> </w:t>
      </w:r>
      <w:r w:rsidR="007D28A0" w:rsidRPr="008939D5">
        <w:t>4</w:t>
      </w:r>
      <w:r w:rsidR="00E874E0" w:rsidRPr="008939D5">
        <w:t xml:space="preserve"> </w:t>
      </w:r>
      <w:r w:rsidR="00D23DB7">
        <w:t>sections</w:t>
      </w:r>
      <w:r w:rsidR="00E874E0" w:rsidRPr="008939D5">
        <w:t xml:space="preserve">, </w:t>
      </w:r>
      <w:r w:rsidR="007C535D" w:rsidRPr="008939D5">
        <w:t>Fall 2016</w:t>
      </w:r>
      <w:r w:rsidR="00D23DB7">
        <w:t xml:space="preserve"> and </w:t>
      </w:r>
      <w:r w:rsidR="007D28A0" w:rsidRPr="008939D5">
        <w:t>201</w:t>
      </w:r>
      <w:r w:rsidR="00D23DB7">
        <w:t>7</w:t>
      </w:r>
    </w:p>
    <w:p w14:paraId="48AEFBCA" w14:textId="42751306" w:rsidR="00414110" w:rsidRPr="008939D5" w:rsidRDefault="00414110" w:rsidP="006C1E6C">
      <w:pPr>
        <w:spacing w:line="276" w:lineRule="auto"/>
      </w:pPr>
      <w:r w:rsidRPr="00A4621C">
        <w:rPr>
          <w:b/>
          <w:bCs/>
        </w:rPr>
        <w:t>Introduction to Research Writing</w:t>
      </w:r>
      <w:r w:rsidR="00A4621C">
        <w:rPr>
          <w:b/>
          <w:bCs/>
        </w:rPr>
        <w:t xml:space="preserve"> </w:t>
      </w:r>
      <w:r w:rsidR="00A4621C">
        <w:t>(ENGL 299)</w:t>
      </w:r>
      <w:r w:rsidRPr="008939D5">
        <w:t>, PSU</w:t>
      </w:r>
      <w:r w:rsidR="00A4621C">
        <w:t>,</w:t>
      </w:r>
      <w:r w:rsidR="007C535D" w:rsidRPr="008939D5">
        <w:t xml:space="preserve"> </w:t>
      </w:r>
      <w:r w:rsidR="00E874E0" w:rsidRPr="008939D5">
        <w:t xml:space="preserve">4 </w:t>
      </w:r>
      <w:r w:rsidR="00D23DB7">
        <w:t>sections</w:t>
      </w:r>
      <w:r w:rsidR="00E874E0" w:rsidRPr="008939D5">
        <w:t xml:space="preserve">, </w:t>
      </w:r>
      <w:r w:rsidR="007C535D" w:rsidRPr="008939D5">
        <w:t>Spring 2017</w:t>
      </w:r>
      <w:r w:rsidR="00D23DB7">
        <w:t xml:space="preserve"> and 201</w:t>
      </w:r>
      <w:r w:rsidR="007C535D" w:rsidRPr="008939D5">
        <w:t>8</w:t>
      </w:r>
    </w:p>
    <w:p w14:paraId="7B6185C7" w14:textId="5C949531" w:rsidR="007C535D" w:rsidRPr="00A4621C" w:rsidRDefault="00414110" w:rsidP="006C1E6C">
      <w:pPr>
        <w:spacing w:line="276" w:lineRule="auto"/>
        <w:rPr>
          <w:b/>
          <w:bCs/>
        </w:rPr>
      </w:pPr>
      <w:r w:rsidRPr="00A4621C">
        <w:rPr>
          <w:b/>
          <w:bCs/>
        </w:rPr>
        <w:t>American Drama</w:t>
      </w:r>
      <w:r w:rsidR="00A4621C" w:rsidRPr="00A4621C">
        <w:rPr>
          <w:b/>
          <w:bCs/>
        </w:rPr>
        <w:t xml:space="preserve">, TA </w:t>
      </w:r>
      <w:r w:rsidR="00A4621C" w:rsidRPr="00D23DB7">
        <w:t>(ENGL 565)</w:t>
      </w:r>
      <w:r w:rsidRPr="00D23DB7">
        <w:t xml:space="preserve">, </w:t>
      </w:r>
      <w:r w:rsidR="007C535D" w:rsidRPr="00D23DB7">
        <w:t>Fall 2017</w:t>
      </w:r>
      <w:r w:rsidR="00D23DB7">
        <w:t xml:space="preserve">, PSU 1 </w:t>
      </w:r>
      <w:r w:rsidR="0026457F">
        <w:t xml:space="preserve">section </w:t>
      </w:r>
      <w:r w:rsidR="00D23DB7">
        <w:t>graduate course, Spring 2018</w:t>
      </w:r>
    </w:p>
    <w:p w14:paraId="69DC7E01" w14:textId="4ADAE333" w:rsidR="00F044D2" w:rsidRPr="00A4621C" w:rsidRDefault="00F044D2" w:rsidP="006C1E6C">
      <w:pPr>
        <w:spacing w:line="276" w:lineRule="auto"/>
        <w:rPr>
          <w:b/>
          <w:bCs/>
        </w:rPr>
      </w:pPr>
    </w:p>
    <w:p w14:paraId="61CFCC09" w14:textId="55F3C0DC" w:rsidR="00F044D2" w:rsidRDefault="00F044D2" w:rsidP="006C1E6C">
      <w:pPr>
        <w:spacing w:line="276" w:lineRule="auto"/>
        <w:rPr>
          <w:b/>
          <w:bCs/>
          <w:u w:val="single"/>
        </w:rPr>
      </w:pPr>
      <w:r w:rsidRPr="00DE4903">
        <w:rPr>
          <w:b/>
          <w:bCs/>
          <w:u w:val="single"/>
        </w:rPr>
        <w:t>Service</w:t>
      </w:r>
    </w:p>
    <w:p w14:paraId="7BF634FA" w14:textId="0984DC0C" w:rsidR="00DE4903" w:rsidRDefault="00DE4903" w:rsidP="006C1E6C">
      <w:pPr>
        <w:spacing w:line="276" w:lineRule="auto"/>
      </w:pPr>
      <w:r w:rsidRPr="008939D5">
        <w:t>Co-organizer and co-creator of the Racial and Social Justice Pedagogy bi-annual workshops (</w:t>
      </w:r>
      <w:r>
        <w:t xml:space="preserve">ASU </w:t>
      </w:r>
      <w:r w:rsidRPr="008939D5">
        <w:t>2020-2022)</w:t>
      </w:r>
    </w:p>
    <w:p w14:paraId="64295227" w14:textId="6BBB82FA" w:rsidR="00DE4903" w:rsidRPr="008939D5" w:rsidRDefault="008C3ECB" w:rsidP="006C1E6C">
      <w:pPr>
        <w:spacing w:line="276" w:lineRule="auto"/>
      </w:pPr>
      <w:r>
        <w:t>Co-</w:t>
      </w:r>
      <w:r w:rsidR="00DE4903" w:rsidRPr="008939D5">
        <w:t xml:space="preserve">President </w:t>
      </w:r>
      <w:r w:rsidR="00DE4903">
        <w:t>of</w:t>
      </w:r>
      <w:r w:rsidR="00DE4903" w:rsidRPr="008939D5">
        <w:t xml:space="preserve"> the Graduate Scholars of English</w:t>
      </w:r>
      <w:r w:rsidR="00CF1FEA">
        <w:t xml:space="preserve"> Association</w:t>
      </w:r>
      <w:r w:rsidR="00DE4903" w:rsidRPr="008939D5">
        <w:t xml:space="preserve"> (</w:t>
      </w:r>
      <w:r w:rsidR="00DE4903">
        <w:t xml:space="preserve">ASU </w:t>
      </w:r>
      <w:r w:rsidR="00DE4903" w:rsidRPr="008939D5">
        <w:t>2021-2022)</w:t>
      </w:r>
    </w:p>
    <w:p w14:paraId="17165822" w14:textId="0BE54286" w:rsidR="00DE4903" w:rsidRPr="008939D5" w:rsidRDefault="00DE4903" w:rsidP="006C1E6C">
      <w:pPr>
        <w:spacing w:line="276" w:lineRule="auto"/>
      </w:pPr>
      <w:r w:rsidRPr="008939D5">
        <w:t xml:space="preserve">Secretary </w:t>
      </w:r>
      <w:r>
        <w:t>of</w:t>
      </w:r>
      <w:r w:rsidRPr="008939D5">
        <w:t xml:space="preserve"> the Graduate Scholars of English</w:t>
      </w:r>
      <w:r w:rsidR="00CF1FEA">
        <w:t xml:space="preserve"> Association</w:t>
      </w:r>
      <w:r w:rsidRPr="008939D5">
        <w:t xml:space="preserve"> (</w:t>
      </w:r>
      <w:r>
        <w:t xml:space="preserve">ASU </w:t>
      </w:r>
      <w:r w:rsidRPr="008939D5">
        <w:t>2020-2021)</w:t>
      </w:r>
    </w:p>
    <w:p w14:paraId="2F5B66CA" w14:textId="74C009CF" w:rsidR="00DE4903" w:rsidRPr="008939D5" w:rsidRDefault="00DE4903" w:rsidP="006C1E6C">
      <w:pPr>
        <w:spacing w:line="276" w:lineRule="auto"/>
      </w:pPr>
      <w:r w:rsidRPr="008939D5">
        <w:t>Graduate Mentor (</w:t>
      </w:r>
      <w:r>
        <w:t xml:space="preserve">ASU </w:t>
      </w:r>
      <w:r w:rsidRPr="008939D5">
        <w:t>2020-202</w:t>
      </w:r>
      <w:r>
        <w:t>2</w:t>
      </w:r>
      <w:r w:rsidRPr="008939D5">
        <w:t>)</w:t>
      </w:r>
    </w:p>
    <w:p w14:paraId="033AA5C5" w14:textId="28FEFA5F" w:rsidR="00DE4903" w:rsidRPr="00DE4903" w:rsidRDefault="00DE4903" w:rsidP="006C1E6C">
      <w:pPr>
        <w:spacing w:line="276" w:lineRule="auto"/>
      </w:pPr>
      <w:r w:rsidRPr="008939D5">
        <w:t xml:space="preserve">Co-organizer </w:t>
      </w:r>
      <w:r>
        <w:t>of the graduate student research group</w:t>
      </w:r>
      <w:r w:rsidRPr="008939D5">
        <w:t xml:space="preserve"> SCRAL (</w:t>
      </w:r>
      <w:r>
        <w:t xml:space="preserve">ASU </w:t>
      </w:r>
      <w:r w:rsidRPr="008939D5">
        <w:t>2019-202</w:t>
      </w:r>
      <w:r w:rsidR="00CF1FEA">
        <w:t>3</w:t>
      </w:r>
      <w:r w:rsidRPr="008939D5">
        <w:t>)</w:t>
      </w:r>
    </w:p>
    <w:p w14:paraId="2DC4A08B" w14:textId="7E9E7EB2" w:rsidR="00504A8C" w:rsidRPr="008939D5" w:rsidRDefault="00F044D2" w:rsidP="006C1E6C">
      <w:pPr>
        <w:spacing w:line="276" w:lineRule="auto"/>
      </w:pPr>
      <w:r w:rsidRPr="008939D5">
        <w:t>Graduate Representative for Students Advocating for Gender Equality (</w:t>
      </w:r>
      <w:r w:rsidR="00DE4903">
        <w:t xml:space="preserve">PSU </w:t>
      </w:r>
      <w:r w:rsidRPr="008939D5">
        <w:t xml:space="preserve">2017-2018) </w:t>
      </w:r>
    </w:p>
    <w:p w14:paraId="768EEFB1" w14:textId="5D1836FA" w:rsidR="00C13C69" w:rsidRPr="008939D5" w:rsidRDefault="00C13C69" w:rsidP="006C1E6C">
      <w:pPr>
        <w:spacing w:line="276" w:lineRule="auto"/>
      </w:pPr>
    </w:p>
    <w:p w14:paraId="41353C68" w14:textId="72328146" w:rsidR="00C13C69" w:rsidRPr="00DE4903" w:rsidRDefault="00C13C69" w:rsidP="006C1E6C">
      <w:pPr>
        <w:spacing w:line="276" w:lineRule="auto"/>
        <w:rPr>
          <w:b/>
          <w:bCs/>
          <w:u w:val="single"/>
        </w:rPr>
      </w:pPr>
      <w:r w:rsidRPr="00DE4903">
        <w:rPr>
          <w:b/>
          <w:bCs/>
          <w:u w:val="single"/>
        </w:rPr>
        <w:t>Certifications</w:t>
      </w:r>
    </w:p>
    <w:p w14:paraId="16964D39" w14:textId="4073F300" w:rsidR="00C13C69" w:rsidRDefault="00C13C69" w:rsidP="006C1E6C">
      <w:pPr>
        <w:spacing w:line="276" w:lineRule="auto"/>
      </w:pPr>
      <w:r w:rsidRPr="008939D5">
        <w:t>ASU Writing Programs Online Teaching Certification (2020)</w:t>
      </w:r>
    </w:p>
    <w:p w14:paraId="3B3E0D95" w14:textId="569BEB03" w:rsidR="008939D5" w:rsidRDefault="008939D5" w:rsidP="006C1E6C">
      <w:pPr>
        <w:spacing w:line="276" w:lineRule="auto"/>
      </w:pPr>
    </w:p>
    <w:p w14:paraId="3693C2C8" w14:textId="1DF52482" w:rsidR="008939D5" w:rsidRPr="00DE4903" w:rsidRDefault="008939D5" w:rsidP="006C1E6C">
      <w:pPr>
        <w:spacing w:line="276" w:lineRule="auto"/>
        <w:rPr>
          <w:b/>
          <w:bCs/>
          <w:u w:val="single"/>
        </w:rPr>
      </w:pPr>
      <w:r w:rsidRPr="00DE4903">
        <w:rPr>
          <w:b/>
          <w:bCs/>
          <w:u w:val="single"/>
        </w:rPr>
        <w:t xml:space="preserve">Professional </w:t>
      </w:r>
      <w:r w:rsidR="00281571">
        <w:rPr>
          <w:b/>
          <w:bCs/>
          <w:u w:val="single"/>
        </w:rPr>
        <w:t>Organization Memberships</w:t>
      </w:r>
    </w:p>
    <w:p w14:paraId="77BCA6A7" w14:textId="4F45C18D" w:rsidR="008939D5" w:rsidRDefault="008939D5" w:rsidP="006C1E6C">
      <w:pPr>
        <w:spacing w:line="276" w:lineRule="auto"/>
      </w:pPr>
      <w:r>
        <w:t>Popular Culture Association (2017-Present)</w:t>
      </w:r>
    </w:p>
    <w:p w14:paraId="421F0D6C" w14:textId="60865848" w:rsidR="008939D5" w:rsidRDefault="008939D5" w:rsidP="006C1E6C">
      <w:pPr>
        <w:spacing w:line="276" w:lineRule="auto"/>
      </w:pPr>
      <w:r>
        <w:t>Modern Language Association (2016-Present)</w:t>
      </w:r>
    </w:p>
    <w:p w14:paraId="1CF59FD2" w14:textId="1600F0B7" w:rsidR="00281571" w:rsidRDefault="00281571" w:rsidP="006C1E6C">
      <w:pPr>
        <w:spacing w:line="276" w:lineRule="auto"/>
      </w:pPr>
    </w:p>
    <w:p w14:paraId="3D1F6383" w14:textId="2607C823" w:rsidR="00281571" w:rsidRDefault="00281571" w:rsidP="006C1E6C">
      <w:pPr>
        <w:spacing w:line="276" w:lineRule="auto"/>
        <w:rPr>
          <w:b/>
          <w:bCs/>
          <w:u w:val="single"/>
        </w:rPr>
      </w:pPr>
      <w:r>
        <w:rPr>
          <w:b/>
          <w:bCs/>
          <w:u w:val="single"/>
        </w:rPr>
        <w:t>References</w:t>
      </w:r>
    </w:p>
    <w:p w14:paraId="1395A7D5" w14:textId="11251AE1" w:rsidR="00281571" w:rsidRDefault="00281571" w:rsidP="006C1E6C">
      <w:pPr>
        <w:spacing w:line="276" w:lineRule="auto"/>
      </w:pPr>
      <w:r>
        <w:t>Elizabeth Horan</w:t>
      </w:r>
    </w:p>
    <w:p w14:paraId="6F906C1B" w14:textId="21BED666" w:rsidR="00281571" w:rsidRDefault="00281571" w:rsidP="00281571">
      <w:pPr>
        <w:spacing w:line="276" w:lineRule="auto"/>
      </w:pPr>
      <w:r>
        <w:t xml:space="preserve">Professor, </w:t>
      </w:r>
      <w:r w:rsidR="00D05A06">
        <w:t xml:space="preserve">ASU </w:t>
      </w:r>
      <w:r>
        <w:t>Department of English</w:t>
      </w:r>
    </w:p>
    <w:p w14:paraId="3F5EE3EE" w14:textId="7E0EDD6E" w:rsidR="00281571" w:rsidRDefault="00281571" w:rsidP="00281571">
      <w:pPr>
        <w:spacing w:line="276" w:lineRule="auto"/>
      </w:pPr>
      <w:r>
        <w:t>Affiliate Professor, Graduate Program in Spanish</w:t>
      </w:r>
    </w:p>
    <w:p w14:paraId="5B02EF2B" w14:textId="1B51C95D" w:rsidR="00281571" w:rsidRDefault="00281571" w:rsidP="00281571">
      <w:pPr>
        <w:spacing w:line="276" w:lineRule="auto"/>
      </w:pPr>
      <w:r>
        <w:t>Affiliate Professor, School of Transborder Global Studies</w:t>
      </w:r>
    </w:p>
    <w:p w14:paraId="5002CF66" w14:textId="33586699" w:rsidR="00281571" w:rsidRDefault="00281571" w:rsidP="00281571">
      <w:pPr>
        <w:spacing w:line="276" w:lineRule="auto"/>
      </w:pPr>
      <w:r>
        <w:t>Tempe AZ 85287-1401</w:t>
      </w:r>
    </w:p>
    <w:p w14:paraId="6164DAAA" w14:textId="6A029266" w:rsidR="00281571" w:rsidRDefault="00281571" w:rsidP="00281571">
      <w:pPr>
        <w:spacing w:line="276" w:lineRule="auto"/>
      </w:pPr>
      <w:r>
        <w:t>Phone</w:t>
      </w:r>
      <w:r w:rsidR="00D05A06">
        <w:t>: (480) 965-7300</w:t>
      </w:r>
    </w:p>
    <w:p w14:paraId="7FB73F19" w14:textId="4EB66388" w:rsidR="00D05A06" w:rsidRDefault="00D05A06" w:rsidP="00281571">
      <w:pPr>
        <w:spacing w:line="276" w:lineRule="auto"/>
      </w:pPr>
      <w:r>
        <w:lastRenderedPageBreak/>
        <w:t xml:space="preserve">Email: </w:t>
      </w:r>
      <w:hyperlink r:id="rId7" w:history="1">
        <w:r w:rsidRPr="001D4018">
          <w:rPr>
            <w:rStyle w:val="Hyperlink"/>
          </w:rPr>
          <w:t>Elizabeth.horan@asu.edu</w:t>
        </w:r>
      </w:hyperlink>
    </w:p>
    <w:p w14:paraId="3D664979" w14:textId="18557D78" w:rsidR="00D05A06" w:rsidRDefault="00D05A06" w:rsidP="00281571">
      <w:pPr>
        <w:spacing w:line="276" w:lineRule="auto"/>
      </w:pPr>
    </w:p>
    <w:p w14:paraId="6CE030B8" w14:textId="77777777" w:rsidR="00B31166" w:rsidRDefault="00B31166" w:rsidP="00281571">
      <w:pPr>
        <w:spacing w:line="276" w:lineRule="auto"/>
      </w:pPr>
    </w:p>
    <w:p w14:paraId="22BB2C01" w14:textId="6ADAF46F" w:rsidR="00D05A06" w:rsidRDefault="00D05A06" w:rsidP="00281571">
      <w:pPr>
        <w:spacing w:line="276" w:lineRule="auto"/>
      </w:pPr>
      <w:r>
        <w:t>Daniel Gilfillan</w:t>
      </w:r>
    </w:p>
    <w:p w14:paraId="26530670" w14:textId="3796C0D9" w:rsidR="00D05A06" w:rsidRDefault="00D05A06" w:rsidP="00281571">
      <w:pPr>
        <w:spacing w:line="276" w:lineRule="auto"/>
      </w:pPr>
      <w:r>
        <w:t>Associate Professor of German</w:t>
      </w:r>
    </w:p>
    <w:p w14:paraId="2D7109B1" w14:textId="53FFA625" w:rsidR="00D05A06" w:rsidRDefault="00D05A06" w:rsidP="00281571">
      <w:pPr>
        <w:spacing w:line="276" w:lineRule="auto"/>
      </w:pPr>
      <w:r>
        <w:t>School of International Letters and Cultures</w:t>
      </w:r>
    </w:p>
    <w:p w14:paraId="1195C32B" w14:textId="4AEB0908" w:rsidR="00182297" w:rsidRDefault="00182297" w:rsidP="00281571">
      <w:pPr>
        <w:spacing w:line="276" w:lineRule="auto"/>
      </w:pPr>
      <w:r>
        <w:t>Arizona State University</w:t>
      </w:r>
    </w:p>
    <w:p w14:paraId="2C9B3622" w14:textId="2ACAB705" w:rsidR="00D05A06" w:rsidRDefault="00D05A06" w:rsidP="00281571">
      <w:pPr>
        <w:spacing w:line="276" w:lineRule="auto"/>
      </w:pPr>
      <w:r>
        <w:t>Phone: (480) 965-8245</w:t>
      </w:r>
    </w:p>
    <w:p w14:paraId="7AE6A074" w14:textId="74D0B3EC" w:rsidR="00B842E5" w:rsidRDefault="00D05A06" w:rsidP="00281571">
      <w:pPr>
        <w:spacing w:line="276" w:lineRule="auto"/>
      </w:pPr>
      <w:r>
        <w:t xml:space="preserve">Email: </w:t>
      </w:r>
      <w:hyperlink r:id="rId8" w:history="1">
        <w:r w:rsidRPr="001D4018">
          <w:rPr>
            <w:rStyle w:val="Hyperlink"/>
          </w:rPr>
          <w:t>dgilfil@asu.edu</w:t>
        </w:r>
      </w:hyperlink>
    </w:p>
    <w:p w14:paraId="688FE9E8" w14:textId="77777777" w:rsidR="00C80D4B" w:rsidRDefault="00C80D4B" w:rsidP="00281571">
      <w:pPr>
        <w:spacing w:line="276" w:lineRule="auto"/>
      </w:pPr>
    </w:p>
    <w:p w14:paraId="349B9B4B" w14:textId="1669813E" w:rsidR="00D05A06" w:rsidRDefault="00D05A06" w:rsidP="00281571">
      <w:pPr>
        <w:spacing w:line="276" w:lineRule="auto"/>
      </w:pPr>
      <w:r>
        <w:t>Christine Holbo</w:t>
      </w:r>
    </w:p>
    <w:p w14:paraId="3F2AACD6" w14:textId="04457C20" w:rsidR="00D05A06" w:rsidRDefault="00182297" w:rsidP="00281571">
      <w:pPr>
        <w:spacing w:line="276" w:lineRule="auto"/>
      </w:pPr>
      <w:r>
        <w:t>Associate Professor of English</w:t>
      </w:r>
    </w:p>
    <w:p w14:paraId="78B79C68" w14:textId="35C65F3C" w:rsidR="00182297" w:rsidRDefault="00182297" w:rsidP="00281571">
      <w:pPr>
        <w:spacing w:line="276" w:lineRule="auto"/>
      </w:pPr>
      <w:r>
        <w:t>Department of English</w:t>
      </w:r>
    </w:p>
    <w:p w14:paraId="164046C8" w14:textId="021BC852" w:rsidR="00182297" w:rsidRDefault="00182297" w:rsidP="00281571">
      <w:pPr>
        <w:spacing w:line="276" w:lineRule="auto"/>
      </w:pPr>
      <w:r>
        <w:t>Arizona State University</w:t>
      </w:r>
    </w:p>
    <w:p w14:paraId="7EE0A5A3" w14:textId="7DB78A53" w:rsidR="00182297" w:rsidRDefault="00182297" w:rsidP="00281571">
      <w:pPr>
        <w:spacing w:line="276" w:lineRule="auto"/>
      </w:pPr>
      <w:r>
        <w:t>Phone: (480) 965-3168</w:t>
      </w:r>
    </w:p>
    <w:p w14:paraId="054281A6" w14:textId="3D963853" w:rsidR="00B842E5" w:rsidRDefault="00B842E5" w:rsidP="00281571">
      <w:pPr>
        <w:spacing w:line="276" w:lineRule="auto"/>
      </w:pPr>
      <w:r>
        <w:t xml:space="preserve">Email: </w:t>
      </w:r>
      <w:hyperlink r:id="rId9" w:history="1">
        <w:r w:rsidRPr="001D4018">
          <w:rPr>
            <w:rStyle w:val="Hyperlink"/>
          </w:rPr>
          <w:t>Christine.holbo@asu.edu</w:t>
        </w:r>
      </w:hyperlink>
    </w:p>
    <w:p w14:paraId="0C001CAB" w14:textId="7B5889A2" w:rsidR="00182297" w:rsidRDefault="00182297" w:rsidP="00281571">
      <w:pPr>
        <w:spacing w:line="276" w:lineRule="auto"/>
      </w:pPr>
    </w:p>
    <w:p w14:paraId="0EA510ED" w14:textId="716751E3" w:rsidR="00182297" w:rsidRDefault="00182297" w:rsidP="00281571">
      <w:pPr>
        <w:spacing w:line="276" w:lineRule="auto"/>
      </w:pPr>
      <w:r>
        <w:t>Elenore Long</w:t>
      </w:r>
    </w:p>
    <w:p w14:paraId="23BD6E43" w14:textId="0BC01885" w:rsidR="00182297" w:rsidRDefault="00B842E5" w:rsidP="00281571">
      <w:pPr>
        <w:spacing w:line="276" w:lineRule="auto"/>
      </w:pPr>
      <w:r>
        <w:t>Professor of English</w:t>
      </w:r>
    </w:p>
    <w:p w14:paraId="63795FDC" w14:textId="583CFB12" w:rsidR="00B842E5" w:rsidRDefault="00B842E5" w:rsidP="00281571">
      <w:pPr>
        <w:spacing w:line="276" w:lineRule="auto"/>
      </w:pPr>
      <w:r>
        <w:t>Director of Graduate Studies</w:t>
      </w:r>
    </w:p>
    <w:p w14:paraId="3678CF29" w14:textId="2A8E6F58" w:rsidR="00B842E5" w:rsidRDefault="00B842E5" w:rsidP="00281571">
      <w:pPr>
        <w:spacing w:line="276" w:lineRule="auto"/>
      </w:pPr>
      <w:r>
        <w:t>Department of English</w:t>
      </w:r>
    </w:p>
    <w:p w14:paraId="35525398" w14:textId="590FCD30" w:rsidR="00B842E5" w:rsidRDefault="00B842E5" w:rsidP="00281571">
      <w:pPr>
        <w:spacing w:line="276" w:lineRule="auto"/>
      </w:pPr>
      <w:r>
        <w:t>Arizona State University</w:t>
      </w:r>
    </w:p>
    <w:p w14:paraId="4E3F8121" w14:textId="14C929AC" w:rsidR="00B842E5" w:rsidRDefault="00B842E5" w:rsidP="00281571">
      <w:pPr>
        <w:spacing w:line="276" w:lineRule="auto"/>
      </w:pPr>
      <w:r>
        <w:t>Phone: (480) 965-3197</w:t>
      </w:r>
    </w:p>
    <w:p w14:paraId="0450633C" w14:textId="66381EA0" w:rsidR="00B842E5" w:rsidRDefault="00B842E5" w:rsidP="00281571">
      <w:pPr>
        <w:spacing w:line="276" w:lineRule="auto"/>
      </w:pPr>
      <w:r>
        <w:t xml:space="preserve">Email: </w:t>
      </w:r>
      <w:hyperlink r:id="rId10" w:history="1">
        <w:r w:rsidRPr="001D4018">
          <w:rPr>
            <w:rStyle w:val="Hyperlink"/>
          </w:rPr>
          <w:t>elenore.long@asu.edu</w:t>
        </w:r>
      </w:hyperlink>
    </w:p>
    <w:p w14:paraId="38531577" w14:textId="77777777" w:rsidR="00B842E5" w:rsidRDefault="00B842E5" w:rsidP="00281571">
      <w:pPr>
        <w:spacing w:line="276" w:lineRule="auto"/>
      </w:pPr>
    </w:p>
    <w:p w14:paraId="57C99C29" w14:textId="77777777" w:rsidR="00D05A06" w:rsidRDefault="00D05A06" w:rsidP="00281571">
      <w:pPr>
        <w:spacing w:line="276" w:lineRule="auto"/>
      </w:pPr>
    </w:p>
    <w:p w14:paraId="3666FE20" w14:textId="77777777" w:rsidR="00281571" w:rsidRPr="00281571" w:rsidRDefault="00281571" w:rsidP="006C1E6C">
      <w:pPr>
        <w:spacing w:line="276" w:lineRule="auto"/>
      </w:pPr>
    </w:p>
    <w:sectPr w:rsidR="00281571" w:rsidRPr="00281571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5A89F0" w14:textId="77777777" w:rsidR="0085154B" w:rsidRDefault="0085154B" w:rsidP="00D44E81">
      <w:r>
        <w:separator/>
      </w:r>
    </w:p>
  </w:endnote>
  <w:endnote w:type="continuationSeparator" w:id="0">
    <w:p w14:paraId="4E942A7F" w14:textId="77777777" w:rsidR="0085154B" w:rsidRDefault="0085154B" w:rsidP="00D44E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49B9BE" w14:textId="77777777" w:rsidR="0085154B" w:rsidRDefault="0085154B" w:rsidP="00D44E81">
      <w:r>
        <w:separator/>
      </w:r>
    </w:p>
  </w:footnote>
  <w:footnote w:type="continuationSeparator" w:id="0">
    <w:p w14:paraId="40CCB76D" w14:textId="77777777" w:rsidR="0085154B" w:rsidRDefault="0085154B" w:rsidP="00D44E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150314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DE49D81" w14:textId="3F514EDB" w:rsidR="0088179C" w:rsidRDefault="0088179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5D09982" w14:textId="2F77FD99" w:rsidR="00D44E81" w:rsidRPr="0088179C" w:rsidRDefault="00D44E81" w:rsidP="0088179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xtbQwMjEzs7A0NjBT0lEKTi0uzszPAykwNq8FALocC4stAAAA"/>
  </w:docVars>
  <w:rsids>
    <w:rsidRoot w:val="00D44E81"/>
    <w:rsid w:val="000026FF"/>
    <w:rsid w:val="00002D59"/>
    <w:rsid w:val="00006EDE"/>
    <w:rsid w:val="00030822"/>
    <w:rsid w:val="0004263E"/>
    <w:rsid w:val="000659E2"/>
    <w:rsid w:val="00073849"/>
    <w:rsid w:val="000C67B1"/>
    <w:rsid w:val="000E4172"/>
    <w:rsid w:val="000F09D5"/>
    <w:rsid w:val="0012345F"/>
    <w:rsid w:val="00137938"/>
    <w:rsid w:val="0015127B"/>
    <w:rsid w:val="00153B87"/>
    <w:rsid w:val="00182297"/>
    <w:rsid w:val="00192C01"/>
    <w:rsid w:val="00194CFF"/>
    <w:rsid w:val="001C40CE"/>
    <w:rsid w:val="001C64B2"/>
    <w:rsid w:val="001D6F14"/>
    <w:rsid w:val="001E7A1C"/>
    <w:rsid w:val="00227606"/>
    <w:rsid w:val="00244954"/>
    <w:rsid w:val="0026457F"/>
    <w:rsid w:val="00275AC2"/>
    <w:rsid w:val="00281571"/>
    <w:rsid w:val="0028393A"/>
    <w:rsid w:val="002A48D8"/>
    <w:rsid w:val="002B3AA1"/>
    <w:rsid w:val="002D5055"/>
    <w:rsid w:val="003312DF"/>
    <w:rsid w:val="0034166E"/>
    <w:rsid w:val="0034521C"/>
    <w:rsid w:val="00394A37"/>
    <w:rsid w:val="003F685D"/>
    <w:rsid w:val="00414110"/>
    <w:rsid w:val="004157F8"/>
    <w:rsid w:val="004301B9"/>
    <w:rsid w:val="00441173"/>
    <w:rsid w:val="004525D2"/>
    <w:rsid w:val="00456B79"/>
    <w:rsid w:val="004D056B"/>
    <w:rsid w:val="00503422"/>
    <w:rsid w:val="00504A8C"/>
    <w:rsid w:val="00525823"/>
    <w:rsid w:val="00530DF7"/>
    <w:rsid w:val="00573E3C"/>
    <w:rsid w:val="00584242"/>
    <w:rsid w:val="00597A2D"/>
    <w:rsid w:val="005C3C26"/>
    <w:rsid w:val="005D44AD"/>
    <w:rsid w:val="00601D5F"/>
    <w:rsid w:val="00607066"/>
    <w:rsid w:val="006B5B8F"/>
    <w:rsid w:val="006C1E6C"/>
    <w:rsid w:val="006D1C8E"/>
    <w:rsid w:val="006E6528"/>
    <w:rsid w:val="00705283"/>
    <w:rsid w:val="00735586"/>
    <w:rsid w:val="007412EA"/>
    <w:rsid w:val="007555A7"/>
    <w:rsid w:val="00755C39"/>
    <w:rsid w:val="00773F46"/>
    <w:rsid w:val="00777D87"/>
    <w:rsid w:val="007A0D3C"/>
    <w:rsid w:val="007B4C1A"/>
    <w:rsid w:val="007C535D"/>
    <w:rsid w:val="007D28A0"/>
    <w:rsid w:val="007F0B54"/>
    <w:rsid w:val="007F62A3"/>
    <w:rsid w:val="00810B35"/>
    <w:rsid w:val="0083412B"/>
    <w:rsid w:val="0085154B"/>
    <w:rsid w:val="0088179C"/>
    <w:rsid w:val="008829BC"/>
    <w:rsid w:val="008939D5"/>
    <w:rsid w:val="008C3ECB"/>
    <w:rsid w:val="008D5DBC"/>
    <w:rsid w:val="008F6868"/>
    <w:rsid w:val="009103B0"/>
    <w:rsid w:val="009201BC"/>
    <w:rsid w:val="00943AD6"/>
    <w:rsid w:val="00995A78"/>
    <w:rsid w:val="009A6192"/>
    <w:rsid w:val="009F4F5B"/>
    <w:rsid w:val="00A204E8"/>
    <w:rsid w:val="00A217BA"/>
    <w:rsid w:val="00A36BA4"/>
    <w:rsid w:val="00A423D0"/>
    <w:rsid w:val="00A4621C"/>
    <w:rsid w:val="00A4704D"/>
    <w:rsid w:val="00A52690"/>
    <w:rsid w:val="00A6455D"/>
    <w:rsid w:val="00AA4F5F"/>
    <w:rsid w:val="00B31166"/>
    <w:rsid w:val="00B50302"/>
    <w:rsid w:val="00B71926"/>
    <w:rsid w:val="00B72821"/>
    <w:rsid w:val="00B842E5"/>
    <w:rsid w:val="00B8528B"/>
    <w:rsid w:val="00BB3FE3"/>
    <w:rsid w:val="00BE27E2"/>
    <w:rsid w:val="00BE4E87"/>
    <w:rsid w:val="00C077D9"/>
    <w:rsid w:val="00C13C69"/>
    <w:rsid w:val="00C14AAC"/>
    <w:rsid w:val="00C16D79"/>
    <w:rsid w:val="00C24325"/>
    <w:rsid w:val="00C42B1A"/>
    <w:rsid w:val="00C54FD2"/>
    <w:rsid w:val="00C80D4B"/>
    <w:rsid w:val="00C93EF5"/>
    <w:rsid w:val="00C96CE2"/>
    <w:rsid w:val="00CA18B9"/>
    <w:rsid w:val="00CA411B"/>
    <w:rsid w:val="00CD5B59"/>
    <w:rsid w:val="00CF1FEA"/>
    <w:rsid w:val="00D04AE5"/>
    <w:rsid w:val="00D05A06"/>
    <w:rsid w:val="00D23DB7"/>
    <w:rsid w:val="00D27833"/>
    <w:rsid w:val="00D44E81"/>
    <w:rsid w:val="00D44E9C"/>
    <w:rsid w:val="00D855FD"/>
    <w:rsid w:val="00DA37F0"/>
    <w:rsid w:val="00DE4903"/>
    <w:rsid w:val="00DE6905"/>
    <w:rsid w:val="00E204BA"/>
    <w:rsid w:val="00E25434"/>
    <w:rsid w:val="00E30FBA"/>
    <w:rsid w:val="00E36848"/>
    <w:rsid w:val="00E54C34"/>
    <w:rsid w:val="00E777BF"/>
    <w:rsid w:val="00E85E64"/>
    <w:rsid w:val="00E874E0"/>
    <w:rsid w:val="00EA378B"/>
    <w:rsid w:val="00EB2630"/>
    <w:rsid w:val="00ED7378"/>
    <w:rsid w:val="00EE639A"/>
    <w:rsid w:val="00EE7A1E"/>
    <w:rsid w:val="00F044D2"/>
    <w:rsid w:val="00F347AF"/>
    <w:rsid w:val="00F4064B"/>
    <w:rsid w:val="00F4375F"/>
    <w:rsid w:val="00F56BF9"/>
    <w:rsid w:val="00F739F3"/>
    <w:rsid w:val="00F74241"/>
    <w:rsid w:val="00F802E2"/>
    <w:rsid w:val="00FA06D5"/>
    <w:rsid w:val="00FA27DA"/>
    <w:rsid w:val="00FB3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E051C5"/>
  <w15:chartTrackingRefBased/>
  <w15:docId w15:val="{5F0440ED-9730-4239-96CD-2531D2E2B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3EF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35E0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4E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4E81"/>
  </w:style>
  <w:style w:type="paragraph" w:styleId="Footer">
    <w:name w:val="footer"/>
    <w:basedOn w:val="Normal"/>
    <w:link w:val="FooterChar"/>
    <w:uiPriority w:val="99"/>
    <w:unhideWhenUsed/>
    <w:rsid w:val="00D44E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4E81"/>
  </w:style>
  <w:style w:type="paragraph" w:styleId="Title">
    <w:name w:val="Title"/>
    <w:basedOn w:val="Normal"/>
    <w:next w:val="Normal"/>
    <w:link w:val="TitleChar"/>
    <w:uiPriority w:val="10"/>
    <w:qFormat/>
    <w:rsid w:val="00C93EF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3EF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93EF5"/>
    <w:rPr>
      <w:rFonts w:asciiTheme="majorHAnsi" w:eastAsiaTheme="majorEastAsia" w:hAnsiTheme="majorHAnsi" w:cstheme="majorBidi"/>
      <w:color w:val="B35E0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9201BC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01B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gilfil@asu.edu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Elizabeth.horan@asu.edu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thorton@gus.pittstate.edu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hyperlink" Target="mailto:elenore.long@asu.edu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Christine.holbo@asu.edu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Damask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Damask">
      <a:majorFont>
        <a:latin typeface="Bookman Old Style" panose="02050604050505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Rockwell" panose="020606030202050204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Damask">
      <a:fillStyleLst>
        <a:solidFill>
          <a:schemeClr val="phClr"/>
        </a:solidFill>
        <a:gradFill rotWithShape="1">
          <a:gsLst>
            <a:gs pos="0">
              <a:schemeClr val="phClr">
                <a:tint val="48000"/>
                <a:satMod val="105000"/>
                <a:lumMod val="110000"/>
              </a:schemeClr>
            </a:gs>
            <a:gs pos="100000">
              <a:schemeClr val="phClr">
                <a:tint val="78000"/>
                <a:satMod val="109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0000"/>
                <a:lumMod val="104000"/>
              </a:schemeClr>
            </a:gs>
            <a:gs pos="69000">
              <a:schemeClr val="phClr">
                <a:shade val="86000"/>
                <a:satMod val="130000"/>
                <a:lumMod val="102000"/>
              </a:schemeClr>
            </a:gs>
            <a:gs pos="100000">
              <a:schemeClr val="phClr">
                <a:shade val="72000"/>
                <a:satMod val="130000"/>
                <a:lumMod val="100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38100" dir="5400000" sy="96000" rotWithShape="0">
              <a:srgbClr val="000000">
                <a:alpha val="54000"/>
              </a:srgbClr>
            </a:outerShdw>
          </a:effectLst>
        </a:effectStyle>
        <a:effectStyle>
          <a:effectLst>
            <a:outerShdw blurRad="76200" dist="38100" dir="5400000" algn="ctr" rotWithShape="0">
              <a:srgbClr val="000000">
                <a:alpha val="76000"/>
              </a:srgbClr>
            </a:outerShdw>
          </a:effectLst>
          <a:scene3d>
            <a:camera prst="orthographicFront">
              <a:rot lat="0" lon="0" rev="0"/>
            </a:camera>
            <a:lightRig rig="balanced" dir="t"/>
          </a:scene3d>
          <a:sp3d prstMaterial="matte">
            <a:bevelT w="25400" h="25400" prst="relaxedInse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shade val="18000"/>
                <a:satMod val="160000"/>
                <a:lumMod val="28000"/>
              </a:schemeClr>
              <a:schemeClr val="phClr">
                <a:tint val="95000"/>
                <a:satMod val="160000"/>
                <a:lumMod val="116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amask" id="{F9A299A0-33D0-4E0F-9F3F-7163E3744208}" vid="{746EEEEA-FB6A-406B-B510-531588D54811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</Pages>
  <Words>986</Words>
  <Characters>562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rton</vt:lpstr>
    </vt:vector>
  </TitlesOfParts>
  <Company/>
  <LinksUpToDate>false</LinksUpToDate>
  <CharactersWithSpaces>6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rton</dc:title>
  <dc:subject/>
  <dc:creator>HortonJ002</dc:creator>
  <cp:keywords/>
  <dc:description/>
  <cp:lastModifiedBy>Joshua Horton (Student)</cp:lastModifiedBy>
  <cp:revision>10</cp:revision>
  <dcterms:created xsi:type="dcterms:W3CDTF">2023-03-06T17:42:00Z</dcterms:created>
  <dcterms:modified xsi:type="dcterms:W3CDTF">2024-04-10T23:20:00Z</dcterms:modified>
</cp:coreProperties>
</file>